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005EAF" w:rsidRDefault="00005EAF" w:rsidP="00005EAF">
      <w:pPr>
        <w:spacing w:line="480" w:lineRule="auto"/>
        <w:jc w:val="center"/>
      </w:pPr>
    </w:p>
    <w:p w:rsidR="00005EAF" w:rsidRDefault="00005EAF" w:rsidP="00005EAF">
      <w:pPr>
        <w:spacing w:line="480" w:lineRule="auto"/>
        <w:jc w:val="center"/>
      </w:pPr>
      <w:r>
        <w:t xml:space="preserve">Prostitution </w:t>
      </w:r>
      <w:r w:rsidR="00CF7CF5">
        <w:t>in</w:t>
      </w:r>
      <w:r>
        <w:t xml:space="preserve"> America: </w:t>
      </w:r>
      <w:r w:rsidR="00CF7CF5">
        <w:t>A</w:t>
      </w:r>
      <w:r>
        <w:t xml:space="preserve"> Controversial Issue</w:t>
      </w:r>
    </w:p>
    <w:p w:rsidR="00005EAF" w:rsidRPr="00A17467" w:rsidRDefault="00005EAF" w:rsidP="00005EAF">
      <w:pPr>
        <w:spacing w:line="480" w:lineRule="auto"/>
        <w:jc w:val="center"/>
      </w:pPr>
      <w:r>
        <w:t xml:space="preserve">Author’s </w:t>
      </w:r>
      <w:r w:rsidRPr="005D2361">
        <w:t>Name</w:t>
      </w:r>
    </w:p>
    <w:p w:rsidR="00005EAF" w:rsidRDefault="00005EAF" w:rsidP="00005EAF">
      <w:pPr>
        <w:spacing w:line="480" w:lineRule="auto"/>
        <w:jc w:val="center"/>
      </w:pPr>
      <w:r w:rsidRPr="005D2361">
        <w:t>Institution</w:t>
      </w:r>
      <w:r>
        <w:t xml:space="preserve"> Affiliation</w:t>
      </w:r>
    </w:p>
    <w:p w:rsidR="00005EAF" w:rsidRDefault="00005EAF" w:rsidP="00005EAF">
      <w:pPr>
        <w:spacing w:line="480" w:lineRule="auto"/>
        <w:jc w:val="center"/>
      </w:pPr>
      <w:r>
        <w:t>Number and Name Of Course</w:t>
      </w:r>
    </w:p>
    <w:p w:rsidR="00005EAF" w:rsidRPr="005D2361" w:rsidRDefault="00005EAF" w:rsidP="00005EAF">
      <w:pPr>
        <w:spacing w:line="480" w:lineRule="auto"/>
        <w:jc w:val="center"/>
      </w:pPr>
      <w:r>
        <w:t>Professor’s Name</w:t>
      </w:r>
    </w:p>
    <w:p w:rsidR="00005EAF" w:rsidRPr="005D2361" w:rsidRDefault="00005EAF" w:rsidP="00005EAF">
      <w:pPr>
        <w:spacing w:line="480" w:lineRule="auto"/>
        <w:jc w:val="center"/>
      </w:pPr>
      <w:r w:rsidRPr="005D2361">
        <w:t>Date</w:t>
      </w: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444DDC" w:rsidRDefault="00444DDC" w:rsidP="00005EAF">
      <w:pPr>
        <w:spacing w:line="480" w:lineRule="auto"/>
        <w:jc w:val="center"/>
      </w:pPr>
    </w:p>
    <w:p w:rsidR="00BF276E" w:rsidRPr="007C40D2" w:rsidRDefault="00BF276E" w:rsidP="00005EAF">
      <w:pPr>
        <w:spacing w:line="480" w:lineRule="auto"/>
        <w:jc w:val="center"/>
      </w:pPr>
      <w:r w:rsidRPr="007C40D2">
        <w:lastRenderedPageBreak/>
        <w:t>Abstract</w:t>
      </w:r>
    </w:p>
    <w:p w:rsidR="00BF276E" w:rsidRPr="007C40D2" w:rsidRDefault="00CF7CF5" w:rsidP="00005EAF">
      <w:pPr>
        <w:spacing w:line="480" w:lineRule="auto"/>
      </w:pPr>
      <w:r>
        <w:tab/>
      </w:r>
      <w:r w:rsidR="00BF276E" w:rsidRPr="007C40D2">
        <w:t>This paper explores prostitution in America as a human sexuality trend and a social issue. The paper offers a historical review of pros</w:t>
      </w:r>
      <w:r w:rsidR="00A46FA8" w:rsidRPr="007C40D2">
        <w:t xml:space="preserve">titution as well as the current trends. Moreover, it uses social theories to illustrate different perspectives of prostitution from a societal point of view. The paper highlights </w:t>
      </w:r>
      <w:r w:rsidR="00A46FA8" w:rsidRPr="000457CE">
        <w:rPr>
          <w:noProof/>
        </w:rPr>
        <w:t>different</w:t>
      </w:r>
      <w:r w:rsidR="000457CE">
        <w:t xml:space="preserve"> elements </w:t>
      </w:r>
      <w:r w:rsidR="00A46FA8" w:rsidRPr="007C40D2">
        <w:t xml:space="preserve">of prostitution demographics. </w:t>
      </w:r>
      <w:r w:rsidR="00A46FA8" w:rsidRPr="000457CE">
        <w:rPr>
          <w:noProof/>
        </w:rPr>
        <w:t>Further</w:t>
      </w:r>
      <w:r w:rsidR="000457CE">
        <w:rPr>
          <w:noProof/>
        </w:rPr>
        <w:t>,</w:t>
      </w:r>
      <w:r w:rsidR="00A46FA8" w:rsidRPr="007C40D2">
        <w:t xml:space="preserve"> the paper supports its claim by exploring on the viewpoints of social moralists, radical and liberal feminists and how their differing points of view hinder legalization of prostitution. Moreover, the </w:t>
      </w:r>
      <w:r w:rsidR="00CC21C8" w:rsidRPr="007C40D2">
        <w:t>paper describes</w:t>
      </w:r>
      <w:r w:rsidR="00A46FA8" w:rsidRPr="007C40D2">
        <w:t xml:space="preserve"> human trafficking, drug abuse and spread of sexually </w:t>
      </w:r>
      <w:r w:rsidR="00CA37C1" w:rsidRPr="007C40D2">
        <w:t>transmitted</w:t>
      </w:r>
      <w:r w:rsidR="00A46FA8" w:rsidRPr="007C40D2">
        <w:t xml:space="preserve"> as the major unintended outcomes of legalizing prostitution. Consequently, this paper </w:t>
      </w:r>
      <w:r w:rsidR="00CA37C1" w:rsidRPr="007C40D2">
        <w:t>recommends</w:t>
      </w:r>
      <w:r w:rsidR="00A46FA8" w:rsidRPr="007C40D2">
        <w:t xml:space="preserve"> the US government to conduct intensive research </w:t>
      </w:r>
      <w:r w:rsidR="007C40D2" w:rsidRPr="007C40D2">
        <w:t>on prostitution</w:t>
      </w:r>
      <w:r w:rsidR="00CA37C1" w:rsidRPr="007C40D2">
        <w:t xml:space="preserve"> </w:t>
      </w:r>
      <w:r w:rsidR="00A46FA8" w:rsidRPr="007C40D2">
        <w:t>and derive inferences from regions that have legalized prostitution as a way of seeking a sustainable solution for prostitution.</w:t>
      </w: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444DDC" w:rsidRDefault="00444DDC" w:rsidP="00005EAF">
      <w:pPr>
        <w:spacing w:line="480" w:lineRule="auto"/>
      </w:pPr>
    </w:p>
    <w:p w:rsidR="00CF7CF5" w:rsidRDefault="00CF7CF5" w:rsidP="00005EAF">
      <w:pPr>
        <w:spacing w:line="480" w:lineRule="auto"/>
        <w:jc w:val="center"/>
      </w:pPr>
    </w:p>
    <w:p w:rsidR="00CF7CF5" w:rsidRDefault="00CF7CF5" w:rsidP="00005EAF">
      <w:pPr>
        <w:spacing w:line="480" w:lineRule="auto"/>
        <w:jc w:val="center"/>
      </w:pPr>
    </w:p>
    <w:p w:rsidR="00005EAF" w:rsidRDefault="00005EAF" w:rsidP="00005EAF">
      <w:pPr>
        <w:spacing w:line="480" w:lineRule="auto"/>
        <w:jc w:val="center"/>
      </w:pPr>
      <w:r>
        <w:lastRenderedPageBreak/>
        <w:t xml:space="preserve">Prostitution </w:t>
      </w:r>
      <w:r w:rsidR="00E164DF">
        <w:t>in</w:t>
      </w:r>
      <w:r>
        <w:t xml:space="preserve"> America: </w:t>
      </w:r>
      <w:r w:rsidR="00CF7CF5">
        <w:t>A</w:t>
      </w:r>
      <w:r>
        <w:t xml:space="preserve"> Controversial Sexual Issue</w:t>
      </w:r>
    </w:p>
    <w:p w:rsidR="00BF276E" w:rsidRPr="007C40D2" w:rsidRDefault="00BF276E" w:rsidP="00005EAF">
      <w:pPr>
        <w:spacing w:line="480" w:lineRule="auto"/>
      </w:pPr>
      <w:r w:rsidRPr="007C40D2">
        <w:t>Introduction</w:t>
      </w:r>
    </w:p>
    <w:p w:rsidR="008F45E3" w:rsidRPr="007C40D2" w:rsidRDefault="00CA37C1" w:rsidP="00005EAF">
      <w:pPr>
        <w:spacing w:line="480" w:lineRule="auto"/>
      </w:pPr>
      <w:r w:rsidRPr="007C40D2">
        <w:tab/>
      </w:r>
      <w:r w:rsidR="008F45E3" w:rsidRPr="007C40D2">
        <w:t xml:space="preserve">Prostitution is illegal in the US except in some counties in the Nevada where brothel prostitution is legal. </w:t>
      </w:r>
      <w:r w:rsidR="0022768E" w:rsidRPr="007C40D2">
        <w:t>Prostitution</w:t>
      </w:r>
      <w:r w:rsidR="008F45E3" w:rsidRPr="007C40D2">
        <w:t xml:space="preserve"> is a major societal </w:t>
      </w:r>
      <w:r w:rsidR="0022768E" w:rsidRPr="007C40D2">
        <w:t>issue;</w:t>
      </w:r>
      <w:r w:rsidR="008F45E3" w:rsidRPr="007C40D2">
        <w:t xml:space="preserve"> it impacts on a wide range of areas including political, economic, religious, health, </w:t>
      </w:r>
      <w:r w:rsidRPr="007C40D2">
        <w:t>morality</w:t>
      </w:r>
      <w:r w:rsidR="008F45E3" w:rsidRPr="007C40D2">
        <w:t xml:space="preserve"> among others. As a result, it is associated with different viewpoints</w:t>
      </w:r>
      <w:r w:rsidR="0022768E">
        <w:t xml:space="preserve"> (Sallmann, 2010)</w:t>
      </w:r>
      <w:r w:rsidR="008F45E3" w:rsidRPr="007C40D2">
        <w:t xml:space="preserve">. Therefore the </w:t>
      </w:r>
      <w:r w:rsidR="008F45E3" w:rsidRPr="000457CE">
        <w:rPr>
          <w:noProof/>
        </w:rPr>
        <w:t>policymakers</w:t>
      </w:r>
      <w:r w:rsidR="008F45E3" w:rsidRPr="007C40D2">
        <w:t xml:space="preserve"> have found it hard to settle on the </w:t>
      </w:r>
      <w:r w:rsidR="009E2E97" w:rsidRPr="007C40D2">
        <w:t>decision</w:t>
      </w:r>
      <w:r w:rsidR="008F45E3" w:rsidRPr="007C40D2">
        <w:t xml:space="preserve"> of </w:t>
      </w:r>
      <w:r w:rsidRPr="007C40D2">
        <w:t>legalizing,</w:t>
      </w:r>
      <w:r w:rsidR="009E2E97" w:rsidRPr="007C40D2">
        <w:t xml:space="preserve"> decriminalizing or </w:t>
      </w:r>
      <w:r w:rsidR="007C40D2">
        <w:t>improving</w:t>
      </w:r>
      <w:r w:rsidR="009E2E97" w:rsidRPr="007C40D2">
        <w:t xml:space="preserve"> the status quo</w:t>
      </w:r>
      <w:r w:rsidR="007C40D2">
        <w:t>.</w:t>
      </w:r>
      <w:r w:rsidRPr="007C40D2">
        <w:t xml:space="preserve"> </w:t>
      </w:r>
      <w:r w:rsidR="00C354B3" w:rsidRPr="007C40D2">
        <w:t>From</w:t>
      </w:r>
      <w:r w:rsidR="009E2E97" w:rsidRPr="007C40D2">
        <w:t xml:space="preserve"> a societal perspective, different groups hold varying perspective </w:t>
      </w:r>
      <w:r w:rsidRPr="007C40D2">
        <w:t>about</w:t>
      </w:r>
      <w:r w:rsidR="009E2E97" w:rsidRPr="007C40D2">
        <w:t xml:space="preserve"> the issue. For instance, moralists </w:t>
      </w:r>
      <w:r w:rsidR="004B1CE2" w:rsidRPr="007C40D2">
        <w:t>opine that legalization would lead</w:t>
      </w:r>
      <w:r w:rsidR="009E2E97" w:rsidRPr="007C40D2">
        <w:t xml:space="preserve"> to moral decay</w:t>
      </w:r>
      <w:r w:rsidR="004B1CE2" w:rsidRPr="007C40D2">
        <w:t xml:space="preserve">. Conversely, radical feminists equate legalization of prostitution to upholding </w:t>
      </w:r>
      <w:r w:rsidRPr="007C40D2">
        <w:t>subordination</w:t>
      </w:r>
      <w:r w:rsidR="004B1CE2" w:rsidRPr="007C40D2">
        <w:t xml:space="preserve"> and objectification of women. </w:t>
      </w:r>
      <w:r w:rsidRPr="007C40D2">
        <w:t>On</w:t>
      </w:r>
      <w:r w:rsidR="004B1CE2" w:rsidRPr="007C40D2">
        <w:t xml:space="preserve"> the other hand, liberal feminists feel that legalization is necessary </w:t>
      </w:r>
      <w:r w:rsidRPr="007C40D2">
        <w:t>because</w:t>
      </w:r>
      <w:r w:rsidR="004B1CE2" w:rsidRPr="007C40D2">
        <w:t xml:space="preserve"> it facilitates </w:t>
      </w:r>
      <w:r w:rsidR="004B1CE2" w:rsidRPr="000457CE">
        <w:rPr>
          <w:noProof/>
        </w:rPr>
        <w:t>economic</w:t>
      </w:r>
      <w:r w:rsidR="004B1CE2" w:rsidRPr="007C40D2">
        <w:t xml:space="preserve"> and social </w:t>
      </w:r>
      <w:r w:rsidRPr="007C40D2">
        <w:t>empowerment</w:t>
      </w:r>
      <w:r w:rsidR="004B1CE2" w:rsidRPr="007C40D2">
        <w:t xml:space="preserve"> of women. </w:t>
      </w:r>
      <w:r w:rsidRPr="007C40D2">
        <w:t>In</w:t>
      </w:r>
      <w:r w:rsidR="004B1CE2" w:rsidRPr="007C40D2">
        <w:t xml:space="preserve"> the same line, policy makers hold different opinions based on the health and security implications of prostitution. </w:t>
      </w:r>
    </w:p>
    <w:p w:rsidR="007C40D2" w:rsidRDefault="004B1CE2" w:rsidP="00005EAF">
      <w:pPr>
        <w:spacing w:line="480" w:lineRule="auto"/>
        <w:rPr>
          <w:b/>
        </w:rPr>
      </w:pPr>
      <w:r w:rsidRPr="007C40D2">
        <w:tab/>
        <w:t>Besides, the consideration of differing perspectives</w:t>
      </w:r>
      <w:r w:rsidR="00CA37C1" w:rsidRPr="007C40D2">
        <w:t xml:space="preserve">, </w:t>
      </w:r>
      <w:r w:rsidR="00CA37C1" w:rsidRPr="000457CE">
        <w:rPr>
          <w:noProof/>
        </w:rPr>
        <w:t>policymakers</w:t>
      </w:r>
      <w:r w:rsidRPr="007C40D2">
        <w:t xml:space="preserve"> are also concerned about the projected outcomes of legalizing prostitution. </w:t>
      </w:r>
      <w:r w:rsidR="000D54D6" w:rsidRPr="007C40D2">
        <w:t>The link between legal prostitution and</w:t>
      </w:r>
      <w:r w:rsidRPr="007C40D2">
        <w:t xml:space="preserve"> of sexually transmitted diseases, human trafficking</w:t>
      </w:r>
      <w:r w:rsidR="000D54D6" w:rsidRPr="007C40D2">
        <w:t xml:space="preserve">, and drug abuse complicates the issue. Moreover, </w:t>
      </w:r>
      <w:r w:rsidR="00CA37C1" w:rsidRPr="007C40D2">
        <w:t>inadequate</w:t>
      </w:r>
      <w:r w:rsidR="000D54D6" w:rsidRPr="007C40D2">
        <w:t xml:space="preserve"> research on the subject has resulted on unsupported speculations which yield more </w:t>
      </w:r>
      <w:r w:rsidR="00CA37C1" w:rsidRPr="007C40D2">
        <w:t>controversies</w:t>
      </w:r>
      <w:r w:rsidR="000D54D6" w:rsidRPr="007C40D2">
        <w:t xml:space="preserve">. This paper explores prostitution as </w:t>
      </w:r>
      <w:r w:rsidR="00CA37C1" w:rsidRPr="007C40D2">
        <w:t>a human</w:t>
      </w:r>
      <w:r w:rsidR="000D54D6" w:rsidRPr="007C40D2">
        <w:t xml:space="preserve"> sexuality issue that affects the US </w:t>
      </w:r>
      <w:r w:rsidR="00CA37C1" w:rsidRPr="007C40D2">
        <w:t>society</w:t>
      </w:r>
      <w:r w:rsidR="000D54D6" w:rsidRPr="007C40D2">
        <w:t xml:space="preserve">. The </w:t>
      </w:r>
      <w:r w:rsidR="00D67181" w:rsidRPr="007C40D2">
        <w:t xml:space="preserve">paper opines </w:t>
      </w:r>
      <w:r w:rsidR="00D67181" w:rsidRPr="000457CE">
        <w:rPr>
          <w:noProof/>
        </w:rPr>
        <w:t>that</w:t>
      </w:r>
      <w:r w:rsidR="00D67181" w:rsidRPr="007C40D2">
        <w:t xml:space="preserve"> the d</w:t>
      </w:r>
      <w:r w:rsidR="00CA37C1" w:rsidRPr="007C40D2">
        <w:t>iverse</w:t>
      </w:r>
      <w:r w:rsidR="00D67181" w:rsidRPr="007C40D2">
        <w:t xml:space="preserve"> opinions and speculated social impacts of pros</w:t>
      </w:r>
      <w:r w:rsidR="001D325C" w:rsidRPr="007C40D2">
        <w:t>ti</w:t>
      </w:r>
      <w:r w:rsidR="00D67181" w:rsidRPr="007C40D2">
        <w:t xml:space="preserve">tution is a </w:t>
      </w:r>
      <w:r w:rsidR="001D325C" w:rsidRPr="007C40D2">
        <w:t>hindrance</w:t>
      </w:r>
      <w:r w:rsidR="00D67181" w:rsidRPr="007C40D2">
        <w:t xml:space="preserve"> towards the establishment of a sustainable solution through legalization, decriminalization or </w:t>
      </w:r>
      <w:r w:rsidR="00B3010C" w:rsidRPr="007C40D2">
        <w:t>improvement</w:t>
      </w:r>
      <w:r w:rsidR="00D67181" w:rsidRPr="007C40D2">
        <w:t xml:space="preserve"> of the status quo. Further research will provide insight on the actual real-time facts and facilitate the establishment </w:t>
      </w:r>
      <w:r w:rsidR="001D325C" w:rsidRPr="007C40D2">
        <w:t>of a sustainable</w:t>
      </w:r>
      <w:r w:rsidR="00D67181" w:rsidRPr="007C40D2">
        <w:t xml:space="preserve"> solution for this social issue.</w:t>
      </w:r>
    </w:p>
    <w:p w:rsidR="00151F07" w:rsidRPr="00444DDC" w:rsidRDefault="00444DDC" w:rsidP="00005EAF">
      <w:pPr>
        <w:spacing w:line="480" w:lineRule="auto"/>
      </w:pPr>
      <w:r>
        <w:lastRenderedPageBreak/>
        <w:t>Historical Perspective</w:t>
      </w:r>
      <w:r w:rsidRPr="00444DDC">
        <w:t xml:space="preserve"> </w:t>
      </w:r>
    </w:p>
    <w:p w:rsidR="00151F07" w:rsidRPr="007C40D2" w:rsidRDefault="007C40D2" w:rsidP="00005EAF">
      <w:pPr>
        <w:spacing w:line="480" w:lineRule="auto"/>
      </w:pPr>
      <w:r>
        <w:tab/>
      </w:r>
      <w:r w:rsidR="00151F07" w:rsidRPr="007C40D2">
        <w:t xml:space="preserve">Prostitution has always been considered as the </w:t>
      </w:r>
      <w:r w:rsidR="001D325C" w:rsidRPr="007C40D2">
        <w:t>“world’s</w:t>
      </w:r>
      <w:r w:rsidR="00151F07" w:rsidRPr="007C40D2">
        <w:t xml:space="preserve"> oldest profession</w:t>
      </w:r>
      <w:r w:rsidR="001D325C" w:rsidRPr="007C40D2">
        <w:t>”</w:t>
      </w:r>
      <w:r w:rsidR="00151F07" w:rsidRPr="007C40D2">
        <w:t xml:space="preserve"> meaning that it has existed </w:t>
      </w:r>
      <w:r w:rsidR="001D325C" w:rsidRPr="007C40D2">
        <w:t>throughout</w:t>
      </w:r>
      <w:r w:rsidR="00151F07" w:rsidRPr="007C40D2">
        <w:t xml:space="preserve"> the historical period</w:t>
      </w:r>
      <w:r w:rsidR="00F11306" w:rsidRPr="00F11306">
        <w:t xml:space="preserve"> </w:t>
      </w:r>
      <w:r w:rsidR="00F11306">
        <w:t>(Thornton and Timmons, 2013)</w:t>
      </w:r>
      <w:r w:rsidR="00151F07" w:rsidRPr="007C40D2">
        <w:t xml:space="preserve">. According to </w:t>
      </w:r>
      <w:r w:rsidR="00426C02" w:rsidRPr="007C40D2">
        <w:t xml:space="preserve">Barkan </w:t>
      </w:r>
      <w:r w:rsidR="00151F07" w:rsidRPr="007C40D2">
        <w:t>(</w:t>
      </w:r>
      <w:r w:rsidR="00426C02" w:rsidRPr="007C40D2">
        <w:t>2013</w:t>
      </w:r>
      <w:r w:rsidR="00151F07" w:rsidRPr="007C40D2">
        <w:t xml:space="preserve">), prostitution in the </w:t>
      </w:r>
      <w:r w:rsidR="00067734" w:rsidRPr="007C40D2">
        <w:t>US</w:t>
      </w:r>
      <w:r w:rsidR="00151F07" w:rsidRPr="007C40D2">
        <w:t xml:space="preserve"> was common throughout the 19</w:t>
      </w:r>
      <w:r w:rsidR="00151F07" w:rsidRPr="007C40D2">
        <w:rPr>
          <w:vertAlign w:val="superscript"/>
        </w:rPr>
        <w:t>th</w:t>
      </w:r>
      <w:r w:rsidR="00067734" w:rsidRPr="007C40D2">
        <w:t xml:space="preserve"> century. </w:t>
      </w:r>
      <w:r w:rsidR="00426C02" w:rsidRPr="007C40D2">
        <w:t>Due</w:t>
      </w:r>
      <w:r w:rsidR="00151F07" w:rsidRPr="007C40D2">
        <w:t xml:space="preserve"> to the few </w:t>
      </w:r>
      <w:r w:rsidR="00067734" w:rsidRPr="007C40D2">
        <w:t>j</w:t>
      </w:r>
      <w:r w:rsidR="00151F07" w:rsidRPr="007C40D2">
        <w:t xml:space="preserve">ob </w:t>
      </w:r>
      <w:r w:rsidR="00426C02" w:rsidRPr="007C40D2">
        <w:t>options,</w:t>
      </w:r>
      <w:r w:rsidR="00151F07" w:rsidRPr="007C40D2">
        <w:t xml:space="preserve"> most poor women turned into prostitution in order to get a source of income. While some worked in legal </w:t>
      </w:r>
      <w:r w:rsidR="00426C02" w:rsidRPr="007C40D2">
        <w:t>brothels, others</w:t>
      </w:r>
      <w:r w:rsidR="00151F07" w:rsidRPr="007C40D2">
        <w:t xml:space="preserve"> worked independently from the streets, restaurants and other </w:t>
      </w:r>
      <w:r w:rsidR="00426C02" w:rsidRPr="007C40D2">
        <w:t>establishments</w:t>
      </w:r>
      <w:r w:rsidR="00151F07" w:rsidRPr="007C40D2">
        <w:t xml:space="preserve">. The </w:t>
      </w:r>
      <w:r w:rsidR="00426C02" w:rsidRPr="007C40D2">
        <w:t>practice</w:t>
      </w:r>
      <w:r w:rsidR="00151F07" w:rsidRPr="007C40D2">
        <w:t xml:space="preserve"> was aggravated during the civil </w:t>
      </w:r>
      <w:r w:rsidR="00151F07" w:rsidRPr="000457CE">
        <w:rPr>
          <w:noProof/>
        </w:rPr>
        <w:t>war</w:t>
      </w:r>
      <w:r w:rsidR="00151F07" w:rsidRPr="007C40D2">
        <w:t xml:space="preserve"> because the </w:t>
      </w:r>
      <w:r w:rsidR="000457CE">
        <w:t>U</w:t>
      </w:r>
      <w:r w:rsidR="00151F07" w:rsidRPr="007C40D2">
        <w:t xml:space="preserve">nion’s and the </w:t>
      </w:r>
      <w:r w:rsidR="000457CE">
        <w:rPr>
          <w:noProof/>
        </w:rPr>
        <w:t>C</w:t>
      </w:r>
      <w:r w:rsidR="00151F07" w:rsidRPr="000457CE">
        <w:rPr>
          <w:noProof/>
        </w:rPr>
        <w:t>onfederate</w:t>
      </w:r>
      <w:r w:rsidR="00151F07" w:rsidRPr="007C40D2">
        <w:t xml:space="preserve"> soldiers sought the services of sex workers. After the civil war, prostitutes based their trades in the railroad </w:t>
      </w:r>
      <w:r w:rsidR="00426C02" w:rsidRPr="007C40D2">
        <w:t>construction</w:t>
      </w:r>
      <w:r w:rsidR="00151F07" w:rsidRPr="007C40D2">
        <w:t xml:space="preserve"> camps.</w:t>
      </w:r>
      <w:r w:rsidR="00F11306">
        <w:t xml:space="preserve"> </w:t>
      </w:r>
      <w:r w:rsidR="00426C02" w:rsidRPr="007C40D2">
        <w:t xml:space="preserve">At the beginning </w:t>
      </w:r>
      <w:r w:rsidR="00151F07" w:rsidRPr="007C40D2">
        <w:t>of the 20</w:t>
      </w:r>
      <w:r w:rsidR="00151F07" w:rsidRPr="007C40D2">
        <w:rPr>
          <w:vertAlign w:val="superscript"/>
        </w:rPr>
        <w:t>th</w:t>
      </w:r>
      <w:r w:rsidR="00151F07" w:rsidRPr="007C40D2">
        <w:t xml:space="preserve"> century, many legal brothels were established in the cities of America. However, from 1910, religious and other anti</w:t>
      </w:r>
      <w:r w:rsidR="00426C02" w:rsidRPr="007C40D2">
        <w:t>-</w:t>
      </w:r>
      <w:r w:rsidR="00151F07" w:rsidRPr="007C40D2">
        <w:t xml:space="preserve">prostitution group rose up against the </w:t>
      </w:r>
      <w:r w:rsidR="00426C02" w:rsidRPr="007C40D2">
        <w:t>practice</w:t>
      </w:r>
      <w:r w:rsidR="00151F07" w:rsidRPr="007C40D2">
        <w:t xml:space="preserve">. They argued that prostitution was leading to moral decay and numerous </w:t>
      </w:r>
      <w:r w:rsidR="00151F07" w:rsidRPr="000457CE">
        <w:rPr>
          <w:noProof/>
        </w:rPr>
        <w:t>middle</w:t>
      </w:r>
      <w:r w:rsidR="000457CE">
        <w:rPr>
          <w:noProof/>
        </w:rPr>
        <w:t>-</w:t>
      </w:r>
      <w:r w:rsidR="00151F07" w:rsidRPr="000457CE">
        <w:rPr>
          <w:noProof/>
        </w:rPr>
        <w:t>class</w:t>
      </w:r>
      <w:r w:rsidR="00151F07" w:rsidRPr="007C40D2">
        <w:t xml:space="preserve"> girls were engaging </w:t>
      </w:r>
      <w:r w:rsidRPr="007C40D2">
        <w:t>i</w:t>
      </w:r>
      <w:r w:rsidR="00151F07" w:rsidRPr="007C40D2">
        <w:t xml:space="preserve">n the </w:t>
      </w:r>
      <w:r w:rsidRPr="007C40D2">
        <w:t>practice</w:t>
      </w:r>
      <w:r w:rsidR="00151F07" w:rsidRPr="007C40D2">
        <w:t xml:space="preserve">. As a result, there was a national wide closure of legal brothel. However, some brothels continued operating illegally. </w:t>
      </w:r>
    </w:p>
    <w:p w:rsidR="00151F07" w:rsidRPr="007C40D2" w:rsidRDefault="00151F07" w:rsidP="00005EAF">
      <w:pPr>
        <w:spacing w:line="480" w:lineRule="auto"/>
      </w:pPr>
      <w:r w:rsidRPr="007C40D2">
        <w:t>Demographics</w:t>
      </w:r>
      <w:r w:rsidR="00CF7CF5">
        <w:t xml:space="preserve"> and Statistics</w:t>
      </w:r>
    </w:p>
    <w:p w:rsidR="00C354B3" w:rsidRPr="007C40D2" w:rsidRDefault="00151F07" w:rsidP="00005EAF">
      <w:pPr>
        <w:spacing w:line="480" w:lineRule="auto"/>
        <w:rPr>
          <w:highlight w:val="yellow"/>
        </w:rPr>
      </w:pPr>
      <w:r w:rsidRPr="007C40D2">
        <w:tab/>
      </w:r>
      <w:r w:rsidR="007200D4" w:rsidRPr="007C40D2">
        <w:t>Today</w:t>
      </w:r>
      <w:r w:rsidRPr="007C40D2">
        <w:t>, prostitution is illegal i</w:t>
      </w:r>
      <w:r w:rsidR="007200D4" w:rsidRPr="007C40D2">
        <w:t>n most parts of US, excluding Nevada</w:t>
      </w:r>
      <w:r w:rsidRPr="007C40D2">
        <w:t xml:space="preserve"> where brothel prostitution is allowed </w:t>
      </w:r>
      <w:r w:rsidR="007200D4" w:rsidRPr="007C40D2">
        <w:t xml:space="preserve">in some </w:t>
      </w:r>
      <w:r w:rsidR="007200D4" w:rsidRPr="000457CE">
        <w:rPr>
          <w:noProof/>
        </w:rPr>
        <w:t>counties</w:t>
      </w:r>
      <w:r w:rsidRPr="007C40D2">
        <w:t xml:space="preserve"> (</w:t>
      </w:r>
      <w:r w:rsidR="00C1181A">
        <w:t>Brents, 2014</w:t>
      </w:r>
      <w:r w:rsidRPr="007C40D2">
        <w:t xml:space="preserve">). Based on the nature and legality of the trade, most prostitutes conceal information regarding their sexual activities. Therefore, </w:t>
      </w:r>
      <w:r w:rsidR="000457CE">
        <w:t xml:space="preserve">only a </w:t>
      </w:r>
      <w:r w:rsidRPr="007C40D2">
        <w:t xml:space="preserve">few </w:t>
      </w:r>
      <w:r w:rsidRPr="000457CE">
        <w:rPr>
          <w:noProof/>
        </w:rPr>
        <w:t>researche</w:t>
      </w:r>
      <w:r w:rsidRPr="007C40D2">
        <w:t xml:space="preserve"> have managed to establish the number of prostitutes in the US. </w:t>
      </w:r>
      <w:r w:rsidRPr="000457CE">
        <w:rPr>
          <w:noProof/>
        </w:rPr>
        <w:t>Nonetheless</w:t>
      </w:r>
      <w:r w:rsidR="000457CE">
        <w:rPr>
          <w:noProof/>
        </w:rPr>
        <w:t>,</w:t>
      </w:r>
      <w:r w:rsidRPr="007C40D2">
        <w:t xml:space="preserve"> most estimations </w:t>
      </w:r>
      <w:r w:rsidR="007200D4" w:rsidRPr="007C40D2">
        <w:t>range</w:t>
      </w:r>
      <w:r w:rsidRPr="007C40D2">
        <w:t xml:space="preserve"> the numbers of sex workers </w:t>
      </w:r>
      <w:r w:rsidR="00C354B3" w:rsidRPr="007C40D2">
        <w:t>between 230,000 and 3</w:t>
      </w:r>
      <w:r w:rsidRPr="007C40D2">
        <w:t xml:space="preserve">50,000. However, some </w:t>
      </w:r>
      <w:r w:rsidR="00B3010C" w:rsidRPr="007C40D2">
        <w:t>estimation</w:t>
      </w:r>
      <w:r w:rsidR="000457CE">
        <w:t>s</w:t>
      </w:r>
      <w:r w:rsidRPr="007C40D2">
        <w:t xml:space="preserve"> </w:t>
      </w:r>
      <w:r w:rsidRPr="000457CE">
        <w:rPr>
          <w:noProof/>
        </w:rPr>
        <w:t>have</w:t>
      </w:r>
      <w:r w:rsidRPr="007C40D2">
        <w:t xml:space="preserve"> gone as high as 1,300,000 (</w:t>
      </w:r>
      <w:r w:rsidR="0022768E" w:rsidRPr="007C40D2">
        <w:t>Clements</w:t>
      </w:r>
      <w:r w:rsidR="0022768E">
        <w:t>,</w:t>
      </w:r>
      <w:r w:rsidRPr="007C40D2">
        <w:t xml:space="preserve"> 2013). In Nevada, around five hundred women work on contract basis in about thirty of the legalized brothels. On the other hand, about 80,000 people are arrested every</w:t>
      </w:r>
      <w:r w:rsidR="007200D4" w:rsidRPr="007C40D2">
        <w:t xml:space="preserve"> year</w:t>
      </w:r>
      <w:r w:rsidRPr="007C40D2">
        <w:t xml:space="preserve"> in the </w:t>
      </w:r>
      <w:r w:rsidR="007200D4" w:rsidRPr="007C40D2">
        <w:t>US</w:t>
      </w:r>
      <w:r w:rsidRPr="007C40D2">
        <w:t xml:space="preserve"> for prostitution. Female sex workers and </w:t>
      </w:r>
      <w:r w:rsidRPr="007C40D2">
        <w:lastRenderedPageBreak/>
        <w:t>madams account for 70% of this number, while the male prostitutes account for 20%.</w:t>
      </w:r>
      <w:r w:rsidR="007200D4" w:rsidRPr="007C40D2">
        <w:t xml:space="preserve"> Conversely</w:t>
      </w:r>
      <w:r w:rsidRPr="007C40D2">
        <w:t>, the pimps and johns a</w:t>
      </w:r>
      <w:r w:rsidR="00F11306">
        <w:t>ccount for 10% of the arrests (HG</w:t>
      </w:r>
      <w:r w:rsidRPr="007C40D2">
        <w:t>.org).</w:t>
      </w:r>
      <w:r w:rsidR="00F11306">
        <w:t xml:space="preserve"> </w:t>
      </w:r>
      <w:r w:rsidR="00F11306" w:rsidRPr="007C40D2">
        <w:t>In</w:t>
      </w:r>
      <w:r w:rsidR="007200D4" w:rsidRPr="007C40D2">
        <w:t xml:space="preserve"> the same line,</w:t>
      </w:r>
      <w:r w:rsidRPr="007C40D2">
        <w:t xml:space="preserve"> 85% of the prostitutes who are sentenced to jail are women of color</w:t>
      </w:r>
      <w:r w:rsidR="00F11306">
        <w:t xml:space="preserve"> (Snyder, 2011)</w:t>
      </w:r>
      <w:r w:rsidRPr="007C40D2">
        <w:t>.</w:t>
      </w:r>
      <w:r w:rsidR="007200D4" w:rsidRPr="007C40D2">
        <w:t xml:space="preserve"> </w:t>
      </w:r>
    </w:p>
    <w:p w:rsidR="00151F07" w:rsidRPr="007C40D2" w:rsidRDefault="00C354B3" w:rsidP="00005EAF">
      <w:pPr>
        <w:spacing w:line="480" w:lineRule="auto"/>
      </w:pPr>
      <w:r w:rsidRPr="007C40D2">
        <w:tab/>
      </w:r>
      <w:r w:rsidR="00151F07" w:rsidRPr="007C40D2">
        <w:t xml:space="preserve">The streetwalkers hold the lowest rank in the prostitution class system. </w:t>
      </w:r>
      <w:r w:rsidRPr="007C40D2">
        <w:t>This is a marginalized group that is</w:t>
      </w:r>
      <w:r w:rsidR="00151F07" w:rsidRPr="007C40D2">
        <w:t xml:space="preserve"> driven into prostitutions by factors such as discrimination, poverty, abandonment, lack of education and unemployment. While this group is the most popular, it </w:t>
      </w:r>
      <w:r w:rsidR="00151F07" w:rsidRPr="000457CE">
        <w:rPr>
          <w:noProof/>
        </w:rPr>
        <w:t>comprise</w:t>
      </w:r>
      <w:r w:rsidR="000457CE">
        <w:rPr>
          <w:noProof/>
        </w:rPr>
        <w:t>s</w:t>
      </w:r>
      <w:r w:rsidR="00151F07" w:rsidRPr="007C40D2">
        <w:t xml:space="preserve"> of 20% of the prostitutes</w:t>
      </w:r>
      <w:r w:rsidR="00F11306">
        <w:t xml:space="preserve"> Hamdan (2014)</w:t>
      </w:r>
      <w:r w:rsidR="00151F07" w:rsidRPr="007C40D2">
        <w:t xml:space="preserve">. Conversely, the middle class of prostitutes </w:t>
      </w:r>
      <w:r w:rsidR="00151F07" w:rsidRPr="000457CE">
        <w:rPr>
          <w:noProof/>
        </w:rPr>
        <w:t>work</w:t>
      </w:r>
      <w:r w:rsidR="00151F07" w:rsidRPr="007C40D2">
        <w:t xml:space="preserve"> fr</w:t>
      </w:r>
      <w:r w:rsidR="007200D4" w:rsidRPr="007C40D2">
        <w:t>om brothels, bars, massage par</w:t>
      </w:r>
      <w:r w:rsidR="00151F07" w:rsidRPr="007C40D2">
        <w:t xml:space="preserve">lors as well hotels. Their activities are more concealed and they earn more than streetwalkers but less than the escorts or call girls. </w:t>
      </w:r>
      <w:r w:rsidRPr="007C40D2">
        <w:t>The</w:t>
      </w:r>
      <w:r w:rsidR="00151F07" w:rsidRPr="007C40D2">
        <w:t xml:space="preserve"> call girls also known as escorts</w:t>
      </w:r>
      <w:r w:rsidRPr="007C40D2">
        <w:t xml:space="preserve"> hold the highest rank</w:t>
      </w:r>
      <w:r w:rsidR="00151F07" w:rsidRPr="007C40D2">
        <w:t xml:space="preserve">. This group accounts for the majority of prostitutes. They are more educated and sophisticated and they come from well up backgrounds. </w:t>
      </w:r>
    </w:p>
    <w:p w:rsidR="00151F07" w:rsidRPr="007C40D2" w:rsidRDefault="00151F07" w:rsidP="00005EAF">
      <w:pPr>
        <w:spacing w:line="480" w:lineRule="auto"/>
      </w:pPr>
      <w:r w:rsidRPr="007C40D2">
        <w:t xml:space="preserve">Medical </w:t>
      </w:r>
      <w:r w:rsidR="00E164DF" w:rsidRPr="007C40D2">
        <w:t>and Social Consequences</w:t>
      </w:r>
    </w:p>
    <w:p w:rsidR="00151F07" w:rsidRPr="007C40D2" w:rsidRDefault="00E164DF" w:rsidP="00005EAF">
      <w:pPr>
        <w:spacing w:line="480" w:lineRule="auto"/>
      </w:pPr>
      <w:r>
        <w:tab/>
      </w:r>
      <w:r w:rsidR="0022768E">
        <w:t>According to Clements (2013), d</w:t>
      </w:r>
      <w:r w:rsidR="00151F07" w:rsidRPr="007C40D2">
        <w:t xml:space="preserve">ifferent people and groups perceive prostitution from different angles. For </w:t>
      </w:r>
      <w:r w:rsidR="00151F07" w:rsidRPr="000457CE">
        <w:rPr>
          <w:noProof/>
        </w:rPr>
        <w:t>instance</w:t>
      </w:r>
      <w:r w:rsidR="000457CE">
        <w:rPr>
          <w:noProof/>
        </w:rPr>
        <w:t>,</w:t>
      </w:r>
      <w:r w:rsidR="006A7795" w:rsidRPr="007C40D2">
        <w:t xml:space="preserve"> </w:t>
      </w:r>
      <w:r w:rsidR="00151F07" w:rsidRPr="007C40D2">
        <w:t xml:space="preserve">religious groups argue that that prostitution leads to moral decay because it involves selling </w:t>
      </w:r>
      <w:r w:rsidR="006A7795" w:rsidRPr="007C40D2">
        <w:t>one’s</w:t>
      </w:r>
      <w:r w:rsidR="00151F07" w:rsidRPr="007C40D2">
        <w:t xml:space="preserve"> body for money. On the other </w:t>
      </w:r>
      <w:r w:rsidR="006A7795" w:rsidRPr="007C40D2">
        <w:t>hand</w:t>
      </w:r>
      <w:r w:rsidR="00151F07" w:rsidRPr="007C40D2">
        <w:t xml:space="preserve">, feminists regard prostitution as degrading to women. </w:t>
      </w:r>
      <w:r w:rsidR="006A7795" w:rsidRPr="007C40D2">
        <w:t>They</w:t>
      </w:r>
      <w:r w:rsidR="00151F07" w:rsidRPr="007C40D2">
        <w:t xml:space="preserve"> argue that most prostitutes end up as victims of robbery, rape and other forms of violence. In the same line, policy makers argue that legalization of prostitution would increase the rate of human trafficking. The activity is also speculated to increase the rate of sexually </w:t>
      </w:r>
      <w:r w:rsidR="006A7795" w:rsidRPr="007C40D2">
        <w:t>transmitted</w:t>
      </w:r>
      <w:r w:rsidR="00151F07" w:rsidRPr="007C40D2">
        <w:t xml:space="preserve"> diseases including HIV/AIDS. Consequently, prostitution has generated social controversy in America, leading to the question of whethe</w:t>
      </w:r>
      <w:r w:rsidR="00CF7CF5">
        <w:t>r it should be legalized or not.</w:t>
      </w:r>
    </w:p>
    <w:p w:rsidR="00151F07" w:rsidRPr="007C40D2" w:rsidRDefault="00CF7CF5" w:rsidP="00005EAF">
      <w:pPr>
        <w:spacing w:line="480" w:lineRule="auto"/>
        <w:rPr>
          <w:b/>
        </w:rPr>
      </w:pPr>
      <w:r>
        <w:tab/>
      </w:r>
      <w:r w:rsidR="00151F07" w:rsidRPr="007C40D2">
        <w:t xml:space="preserve">According to </w:t>
      </w:r>
      <w:r w:rsidR="006A7795" w:rsidRPr="007C40D2">
        <w:t xml:space="preserve">Barkan </w:t>
      </w:r>
      <w:r w:rsidR="00151F07" w:rsidRPr="007C40D2">
        <w:t>(</w:t>
      </w:r>
      <w:r w:rsidR="006A7795" w:rsidRPr="007C40D2">
        <w:t>2013</w:t>
      </w:r>
      <w:r w:rsidR="00151F07" w:rsidRPr="007C40D2">
        <w:t xml:space="preserve">), there are various social theories that have been used to demystify prostitution as a social problem. Firstly, according to the functionalism theory, </w:t>
      </w:r>
      <w:r w:rsidR="00151F07" w:rsidRPr="007C40D2">
        <w:lastRenderedPageBreak/>
        <w:t xml:space="preserve">prostitution exists because it serves various functions for those who </w:t>
      </w:r>
      <w:r w:rsidR="006A7795" w:rsidRPr="007C40D2">
        <w:t>engage</w:t>
      </w:r>
      <w:r w:rsidR="00151F07" w:rsidRPr="007C40D2">
        <w:t xml:space="preserve"> in it and for the society at large. For instance, the </w:t>
      </w:r>
      <w:r w:rsidR="006A7795" w:rsidRPr="007C40D2">
        <w:t>prostitutes</w:t>
      </w:r>
      <w:r w:rsidR="00151F07" w:rsidRPr="007C40D2">
        <w:t xml:space="preserve"> </w:t>
      </w:r>
      <w:r w:rsidR="006A7795" w:rsidRPr="007C40D2">
        <w:t>earn</w:t>
      </w:r>
      <w:r w:rsidR="00151F07" w:rsidRPr="007C40D2">
        <w:t xml:space="preserve"> an income fr</w:t>
      </w:r>
      <w:r w:rsidR="006A7795" w:rsidRPr="007C40D2">
        <w:t>o</w:t>
      </w:r>
      <w:r w:rsidR="00151F07" w:rsidRPr="007C40D2">
        <w:t xml:space="preserve">m </w:t>
      </w:r>
      <w:r w:rsidR="006A7795" w:rsidRPr="007C40D2">
        <w:t>prostitution</w:t>
      </w:r>
      <w:r w:rsidR="00151F07" w:rsidRPr="007C40D2">
        <w:t xml:space="preserve">. On the other hand, the conflict theory suggests that </w:t>
      </w:r>
      <w:r w:rsidR="006A7795" w:rsidRPr="007C40D2">
        <w:t>prostitution</w:t>
      </w:r>
      <w:r w:rsidR="00151F07" w:rsidRPr="007C40D2">
        <w:t xml:space="preserve"> arises from the lower standing social and economic standing of women, making them victims of sexual objectification. In the same line, the symbolic interactionism theory interprets that those who engage in prostitution </w:t>
      </w:r>
      <w:r w:rsidR="006A7795" w:rsidRPr="007C40D2">
        <w:t>understand</w:t>
      </w:r>
      <w:r w:rsidR="00151F07" w:rsidRPr="007C40D2">
        <w:t xml:space="preserve"> their behaviors and use that fact to justify </w:t>
      </w:r>
      <w:r w:rsidR="006A7795" w:rsidRPr="007C40D2">
        <w:t>prostitution</w:t>
      </w:r>
      <w:r w:rsidR="00151F07" w:rsidRPr="007C40D2">
        <w:t xml:space="preserve">. </w:t>
      </w:r>
    </w:p>
    <w:p w:rsidR="00151F07" w:rsidRPr="00444DDC" w:rsidRDefault="00444DDC" w:rsidP="00005EAF">
      <w:pPr>
        <w:spacing w:line="480" w:lineRule="auto"/>
        <w:jc w:val="center"/>
      </w:pPr>
      <w:r w:rsidRPr="00444DDC">
        <w:t>VARYING VIEWPOINTS ON LEGALIZATION OF PROSTITUTION</w:t>
      </w:r>
    </w:p>
    <w:p w:rsidR="00151F07" w:rsidRPr="007C40D2" w:rsidRDefault="00151F07" w:rsidP="00005EAF">
      <w:pPr>
        <w:spacing w:line="480" w:lineRule="auto"/>
      </w:pPr>
      <w:r w:rsidRPr="007C40D2">
        <w:t>Moralists</w:t>
      </w:r>
    </w:p>
    <w:p w:rsidR="00151F07" w:rsidRPr="007C40D2" w:rsidRDefault="00CF7CF5" w:rsidP="00005EAF">
      <w:pPr>
        <w:spacing w:line="480" w:lineRule="auto"/>
      </w:pPr>
      <w:r>
        <w:tab/>
      </w:r>
      <w:r w:rsidR="00151F07" w:rsidRPr="007C40D2">
        <w:t>This group feels that prostitution is a moral evil. Their belief is based on conve</w:t>
      </w:r>
      <w:r w:rsidR="006A7795" w:rsidRPr="007C40D2">
        <w:t>n</w:t>
      </w:r>
      <w:r w:rsidR="00151F07" w:rsidRPr="007C40D2">
        <w:t xml:space="preserve">tional religious norms </w:t>
      </w:r>
      <w:r w:rsidR="006A7795" w:rsidRPr="007C40D2">
        <w:t xml:space="preserve">on </w:t>
      </w:r>
      <w:r w:rsidR="00151F07" w:rsidRPr="007C40D2">
        <w:t xml:space="preserve">marriage, </w:t>
      </w:r>
      <w:r w:rsidR="00151F07" w:rsidRPr="000457CE">
        <w:rPr>
          <w:noProof/>
        </w:rPr>
        <w:t>family</w:t>
      </w:r>
      <w:r w:rsidR="000457CE">
        <w:rPr>
          <w:noProof/>
        </w:rPr>
        <w:t>,</w:t>
      </w:r>
      <w:r w:rsidR="00151F07" w:rsidRPr="007C40D2">
        <w:t xml:space="preserve"> and sex. While this group may cite other </w:t>
      </w:r>
      <w:r w:rsidR="006A7795" w:rsidRPr="007C40D2">
        <w:t xml:space="preserve">justifications </w:t>
      </w:r>
      <w:r w:rsidR="00151F07" w:rsidRPr="007C40D2">
        <w:t xml:space="preserve">as to such as preventing sexually </w:t>
      </w:r>
      <w:r w:rsidR="006A7795" w:rsidRPr="007C40D2">
        <w:t>transmitted</w:t>
      </w:r>
      <w:r w:rsidR="00151F07" w:rsidRPr="007C40D2">
        <w:t xml:space="preserve"> disease and objectification of women, their real </w:t>
      </w:r>
      <w:r w:rsidR="006A7795" w:rsidRPr="007C40D2">
        <w:t>motive</w:t>
      </w:r>
      <w:r w:rsidR="00151F07" w:rsidRPr="007C40D2">
        <w:t xml:space="preserve"> </w:t>
      </w:r>
      <w:r w:rsidR="006A7795" w:rsidRPr="007C40D2">
        <w:t xml:space="preserve">for opposing the legalization of </w:t>
      </w:r>
      <w:r w:rsidR="00151F07" w:rsidRPr="007C40D2">
        <w:t xml:space="preserve">prostitution is to preserve the societal morals. Therefore, the moralists </w:t>
      </w:r>
      <w:r w:rsidR="00151F07" w:rsidRPr="000457CE">
        <w:rPr>
          <w:noProof/>
        </w:rPr>
        <w:t>hinder</w:t>
      </w:r>
      <w:r w:rsidR="00151F07" w:rsidRPr="007C40D2">
        <w:t xml:space="preserve"> </w:t>
      </w:r>
      <w:r w:rsidR="00151F07" w:rsidRPr="000457CE">
        <w:rPr>
          <w:noProof/>
        </w:rPr>
        <w:t>policymakers</w:t>
      </w:r>
      <w:r w:rsidR="00151F07" w:rsidRPr="007C40D2">
        <w:t xml:space="preserve"> from legalizing or decrimin</w:t>
      </w:r>
      <w:r w:rsidR="006A7795" w:rsidRPr="007C40D2">
        <w:t>al</w:t>
      </w:r>
      <w:r w:rsidR="00151F07" w:rsidRPr="007C40D2">
        <w:t xml:space="preserve">izing prostitution citing that it will encourage immorality and distort the meaning of sex, </w:t>
      </w:r>
      <w:r w:rsidR="00151F07" w:rsidRPr="000457CE">
        <w:rPr>
          <w:noProof/>
        </w:rPr>
        <w:t>family</w:t>
      </w:r>
      <w:r w:rsidR="000457CE">
        <w:rPr>
          <w:noProof/>
        </w:rPr>
        <w:t>,</w:t>
      </w:r>
      <w:r w:rsidR="00151F07" w:rsidRPr="007C40D2">
        <w:t xml:space="preserve"> and marriage</w:t>
      </w:r>
      <w:r w:rsidR="00113B9D">
        <w:t xml:space="preserve"> (Mathieson, Branam, and Noble, 2015)</w:t>
      </w:r>
      <w:r w:rsidR="00151F07" w:rsidRPr="007C40D2">
        <w:t>.</w:t>
      </w:r>
    </w:p>
    <w:p w:rsidR="00151F07" w:rsidRPr="007C40D2" w:rsidRDefault="00151F07" w:rsidP="00005EAF">
      <w:pPr>
        <w:spacing w:line="480" w:lineRule="auto"/>
      </w:pPr>
      <w:r w:rsidRPr="007C40D2">
        <w:t>Radical feminists</w:t>
      </w:r>
    </w:p>
    <w:p w:rsidR="00151F07" w:rsidRPr="007C40D2" w:rsidRDefault="00113B9D" w:rsidP="00005EAF">
      <w:pPr>
        <w:spacing w:line="480" w:lineRule="auto"/>
      </w:pPr>
      <w:r>
        <w:tab/>
        <w:t>Clements (2013) found that t</w:t>
      </w:r>
      <w:r w:rsidR="00151F07" w:rsidRPr="007C40D2">
        <w:t>his grou</w:t>
      </w:r>
      <w:r w:rsidR="006A7795" w:rsidRPr="007C40D2">
        <w:t xml:space="preserve">p interprets </w:t>
      </w:r>
      <w:r w:rsidR="00151F07" w:rsidRPr="007C40D2">
        <w:t xml:space="preserve">prostitution </w:t>
      </w:r>
      <w:r w:rsidR="006A7795" w:rsidRPr="007C40D2">
        <w:t>as the subordination</w:t>
      </w:r>
      <w:r w:rsidR="00151F07" w:rsidRPr="007C40D2">
        <w:t xml:space="preserve"> and objectification of </w:t>
      </w:r>
      <w:r w:rsidR="006A7795" w:rsidRPr="007C40D2">
        <w:t>women. They</w:t>
      </w:r>
      <w:r w:rsidR="00151F07" w:rsidRPr="007C40D2">
        <w:t xml:space="preserve"> equate it to other forms of </w:t>
      </w:r>
      <w:r w:rsidR="006A7795" w:rsidRPr="007C40D2">
        <w:t>subordination</w:t>
      </w:r>
      <w:r w:rsidR="00151F07" w:rsidRPr="007C40D2">
        <w:t xml:space="preserve"> including rape, sexual discrimination or domestic violence. They view prostitution as an infringement of human rights. They view that women engage in prostitution because they are </w:t>
      </w:r>
      <w:r w:rsidR="006A7795" w:rsidRPr="007C40D2">
        <w:t>compelled by</w:t>
      </w:r>
      <w:r w:rsidR="00151F07" w:rsidRPr="007C40D2">
        <w:t xml:space="preserve"> </w:t>
      </w:r>
      <w:r w:rsidR="006A7795" w:rsidRPr="007C40D2">
        <w:t>factors such as poverty</w:t>
      </w:r>
      <w:r w:rsidR="00151F07" w:rsidRPr="007C40D2">
        <w:t xml:space="preserve">. </w:t>
      </w:r>
      <w:r w:rsidR="006A7795" w:rsidRPr="007C40D2">
        <w:t>Therefore</w:t>
      </w:r>
      <w:r w:rsidR="00151F07" w:rsidRPr="007C40D2">
        <w:t xml:space="preserve">, they oppose legalization, citing that </w:t>
      </w:r>
      <w:r w:rsidR="00A37264" w:rsidRPr="007C40D2">
        <w:t>it would promote</w:t>
      </w:r>
      <w:r w:rsidR="00151F07" w:rsidRPr="007C40D2">
        <w:t xml:space="preserve"> </w:t>
      </w:r>
      <w:r w:rsidR="00A37264" w:rsidRPr="007C40D2">
        <w:t>subordination</w:t>
      </w:r>
      <w:r w:rsidR="00151F07" w:rsidRPr="007C40D2">
        <w:t xml:space="preserve"> and objectification of women.</w:t>
      </w:r>
      <w:r w:rsidR="00A37264" w:rsidRPr="007C40D2">
        <w:t xml:space="preserve"> </w:t>
      </w:r>
      <w:r w:rsidR="00A37264" w:rsidRPr="000457CE">
        <w:rPr>
          <w:noProof/>
        </w:rPr>
        <w:t>Nonetheless</w:t>
      </w:r>
      <w:r w:rsidR="000457CE">
        <w:rPr>
          <w:noProof/>
        </w:rPr>
        <w:t>,</w:t>
      </w:r>
      <w:r w:rsidR="00151F07" w:rsidRPr="007C40D2">
        <w:t xml:space="preserve"> this group endorses decriminalization </w:t>
      </w:r>
      <w:r w:rsidR="00A37264" w:rsidRPr="007C40D2">
        <w:t>as a path that would eventually end prostitution</w:t>
      </w:r>
      <w:r w:rsidR="00151F07" w:rsidRPr="007C40D2">
        <w:t>.</w:t>
      </w:r>
    </w:p>
    <w:p w:rsidR="00A37264" w:rsidRPr="007C40D2" w:rsidRDefault="00151F07" w:rsidP="00005EAF">
      <w:pPr>
        <w:spacing w:line="480" w:lineRule="auto"/>
      </w:pPr>
      <w:r w:rsidRPr="007C40D2">
        <w:lastRenderedPageBreak/>
        <w:t>Liberal feminist</w:t>
      </w:r>
    </w:p>
    <w:p w:rsidR="00151F07" w:rsidRPr="007C40D2" w:rsidRDefault="00113B9D" w:rsidP="00005EAF">
      <w:pPr>
        <w:spacing w:line="480" w:lineRule="auto"/>
      </w:pPr>
      <w:r>
        <w:tab/>
        <w:t>According to Mathieson, Branam, and Noble (2015)</w:t>
      </w:r>
      <w:r w:rsidR="00151F07" w:rsidRPr="007C40D2">
        <w:t xml:space="preserve">, this </w:t>
      </w:r>
      <w:r w:rsidR="00A37264" w:rsidRPr="007C40D2">
        <w:t>group</w:t>
      </w:r>
      <w:r w:rsidR="00151F07" w:rsidRPr="007C40D2">
        <w:t xml:space="preserve"> opines that women should be allowed to decide on what to do with their bodies for their personal, societal and monetary </w:t>
      </w:r>
      <w:r w:rsidR="00A37264" w:rsidRPr="000457CE">
        <w:rPr>
          <w:noProof/>
        </w:rPr>
        <w:t>well</w:t>
      </w:r>
      <w:r w:rsidR="000457CE">
        <w:rPr>
          <w:noProof/>
        </w:rPr>
        <w:t>-</w:t>
      </w:r>
      <w:r w:rsidR="00A37264" w:rsidRPr="000457CE">
        <w:rPr>
          <w:noProof/>
        </w:rPr>
        <w:t>being</w:t>
      </w:r>
      <w:r w:rsidR="00A37264" w:rsidRPr="007C40D2">
        <w:t>. They</w:t>
      </w:r>
      <w:r w:rsidR="00151F07" w:rsidRPr="007C40D2">
        <w:t xml:space="preserve"> feel that prostitution is more empowering than degrading to </w:t>
      </w:r>
      <w:r w:rsidR="00A37264" w:rsidRPr="007C40D2">
        <w:t>women, and</w:t>
      </w:r>
      <w:r w:rsidR="00151F07" w:rsidRPr="007C40D2">
        <w:t xml:space="preserve"> </w:t>
      </w:r>
      <w:r w:rsidR="00A37264" w:rsidRPr="007C40D2">
        <w:t xml:space="preserve">it </w:t>
      </w:r>
      <w:r w:rsidR="00151F07" w:rsidRPr="007C40D2">
        <w:t>should be viewed as a respectable occupation. Consequently, they endorse legalization of prostitution because it would it would facilitate sexual and economic independence for women</w:t>
      </w:r>
      <w:r>
        <w:t xml:space="preserve"> (Clements, 2013)</w:t>
      </w:r>
      <w:r w:rsidR="00151F07" w:rsidRPr="007C40D2">
        <w:t>.</w:t>
      </w:r>
    </w:p>
    <w:p w:rsidR="00151F07" w:rsidRPr="007C40D2" w:rsidRDefault="00151F07" w:rsidP="00005EAF">
      <w:pPr>
        <w:spacing w:line="480" w:lineRule="auto"/>
      </w:pPr>
      <w:r w:rsidRPr="007C40D2">
        <w:t xml:space="preserve">  Policymakers</w:t>
      </w:r>
    </w:p>
    <w:p w:rsidR="00151F07" w:rsidRPr="007C40D2" w:rsidRDefault="00CF7CF5" w:rsidP="00005EAF">
      <w:pPr>
        <w:spacing w:line="480" w:lineRule="auto"/>
      </w:pPr>
      <w:r>
        <w:tab/>
      </w:r>
      <w:r w:rsidR="00151F07" w:rsidRPr="007C40D2">
        <w:t>Just like the other groups, the policy makers share diverse opinions regarding</w:t>
      </w:r>
      <w:r w:rsidR="000457CE">
        <w:t xml:space="preserve"> the</w:t>
      </w:r>
      <w:r w:rsidR="00151F07" w:rsidRPr="007C40D2">
        <w:t xml:space="preserve"> </w:t>
      </w:r>
      <w:r w:rsidR="00A37264" w:rsidRPr="000457CE">
        <w:rPr>
          <w:noProof/>
        </w:rPr>
        <w:t>legalization</w:t>
      </w:r>
      <w:r w:rsidR="00A37264" w:rsidRPr="007C40D2">
        <w:t xml:space="preserve"> of prostitution</w:t>
      </w:r>
      <w:r w:rsidR="00151F07" w:rsidRPr="007C40D2">
        <w:t xml:space="preserve">. There are those who support it citing that it would reduce crime because prostitute would feel liberated to report cases of violence against them. </w:t>
      </w:r>
      <w:r w:rsidR="00A37264" w:rsidRPr="007C40D2">
        <w:t>Conversely</w:t>
      </w:r>
      <w:r w:rsidR="00151F07" w:rsidRPr="007C40D2">
        <w:t xml:space="preserve">, some policymakers feel that prostitution would increase secondary crimes such as human trafficking, and drug </w:t>
      </w:r>
      <w:r w:rsidR="00A37264" w:rsidRPr="007C40D2">
        <w:t>abuse</w:t>
      </w:r>
      <w:r w:rsidR="00151F07" w:rsidRPr="007C40D2">
        <w:t xml:space="preserve">. Therefore, due </w:t>
      </w:r>
      <w:r w:rsidR="00A37264" w:rsidRPr="007C40D2">
        <w:t>to the controversy surrounding the issue,</w:t>
      </w:r>
      <w:r w:rsidR="00151F07" w:rsidRPr="007C40D2">
        <w:t xml:space="preserve"> the policy makers have not managed to reach a conclusive decision on whether to legalize prostitution or not</w:t>
      </w:r>
      <w:r w:rsidR="00F11306">
        <w:t xml:space="preserve"> (Thornton and </w:t>
      </w:r>
      <w:r w:rsidR="00C1181A">
        <w:t xml:space="preserve">Timmons, </w:t>
      </w:r>
      <w:r w:rsidR="00F11306">
        <w:t>2013)</w:t>
      </w:r>
      <w:r w:rsidR="00151F07" w:rsidRPr="007C40D2">
        <w:t>.</w:t>
      </w:r>
    </w:p>
    <w:p w:rsidR="00151F07" w:rsidRPr="007C40D2" w:rsidRDefault="00444DDC" w:rsidP="00005EAF">
      <w:pPr>
        <w:spacing w:line="480" w:lineRule="auto"/>
        <w:jc w:val="center"/>
      </w:pPr>
      <w:r w:rsidRPr="007C40D2">
        <w:t>UNINTENDED CONSEQUENCES OF PROSTITUTION</w:t>
      </w:r>
    </w:p>
    <w:p w:rsidR="00151F07" w:rsidRPr="007C40D2" w:rsidRDefault="00151F07" w:rsidP="00005EAF">
      <w:pPr>
        <w:spacing w:line="480" w:lineRule="auto"/>
      </w:pPr>
      <w:r w:rsidRPr="007C40D2">
        <w:t>Human trafficking</w:t>
      </w:r>
    </w:p>
    <w:p w:rsidR="00151F07" w:rsidRPr="007C40D2" w:rsidRDefault="00A37264" w:rsidP="00005EAF">
      <w:pPr>
        <w:spacing w:line="480" w:lineRule="auto"/>
      </w:pPr>
      <w:r w:rsidRPr="007C40D2">
        <w:tab/>
      </w:r>
      <w:r w:rsidR="00151F07" w:rsidRPr="007C40D2">
        <w:t>Notably, legalization of prostitution is deemed to increase the demand for their services. As a result, human trafficking would increase. There has been a close link between prostitution and human trafficking. According to</w:t>
      </w:r>
      <w:r w:rsidR="00113B9D">
        <w:t xml:space="preserve"> Hamdan</w:t>
      </w:r>
      <w:r w:rsidR="00151F07" w:rsidRPr="007C40D2">
        <w:t xml:space="preserve"> </w:t>
      </w:r>
      <w:r w:rsidR="00151F07" w:rsidRPr="000457CE">
        <w:rPr>
          <w:noProof/>
        </w:rPr>
        <w:t>(</w:t>
      </w:r>
      <w:r w:rsidR="00113B9D" w:rsidRPr="000457CE">
        <w:rPr>
          <w:noProof/>
        </w:rPr>
        <w:t>2014</w:t>
      </w:r>
      <w:r w:rsidR="00151F07" w:rsidRPr="000457CE">
        <w:rPr>
          <w:noProof/>
        </w:rPr>
        <w:t>)</w:t>
      </w:r>
      <w:r w:rsidR="000457CE">
        <w:rPr>
          <w:noProof/>
        </w:rPr>
        <w:t>,</w:t>
      </w:r>
      <w:r w:rsidR="00151F07" w:rsidRPr="007C40D2">
        <w:t xml:space="preserve"> an estimated 26% human trafficking are children. </w:t>
      </w:r>
      <w:r w:rsidRPr="007C40D2">
        <w:t>Human trafficking is significantly connected to</w:t>
      </w:r>
      <w:r w:rsidR="00151F07" w:rsidRPr="007C40D2">
        <w:t xml:space="preserve"> the buying and selling of the young girls to work in the brothels. Therefore, legalization of prostitution is projected to yield child </w:t>
      </w:r>
      <w:r w:rsidRPr="007C40D2">
        <w:t>prostitution</w:t>
      </w:r>
      <w:r w:rsidR="00151F07" w:rsidRPr="007C40D2">
        <w:t xml:space="preserve"> and sex slavery.</w:t>
      </w:r>
    </w:p>
    <w:p w:rsidR="00151F07" w:rsidRPr="007C40D2" w:rsidRDefault="00151F07" w:rsidP="00005EAF">
      <w:pPr>
        <w:spacing w:line="480" w:lineRule="auto"/>
      </w:pPr>
    </w:p>
    <w:p w:rsidR="00151F07" w:rsidRPr="007C40D2" w:rsidRDefault="00151F07" w:rsidP="00005EAF">
      <w:pPr>
        <w:spacing w:line="480" w:lineRule="auto"/>
      </w:pPr>
      <w:r w:rsidRPr="007C40D2">
        <w:t xml:space="preserve">Spread </w:t>
      </w:r>
      <w:r w:rsidR="00E164DF" w:rsidRPr="007C40D2">
        <w:t>Of Sexually Transmitted Diseases</w:t>
      </w:r>
    </w:p>
    <w:p w:rsidR="00151F07" w:rsidRPr="007C40D2" w:rsidRDefault="00A37264" w:rsidP="00005EAF">
      <w:pPr>
        <w:spacing w:line="480" w:lineRule="auto"/>
      </w:pPr>
      <w:r w:rsidRPr="007C40D2">
        <w:tab/>
      </w:r>
      <w:r w:rsidR="00151F07" w:rsidRPr="007C40D2">
        <w:t xml:space="preserve">According to the </w:t>
      </w:r>
      <w:r w:rsidR="00E164DF">
        <w:t xml:space="preserve">Centers </w:t>
      </w:r>
      <w:r w:rsidR="00E164DF" w:rsidRPr="007C40D2">
        <w:t>for</w:t>
      </w:r>
      <w:r w:rsidR="000457CE" w:rsidRPr="007C40D2">
        <w:t xml:space="preserve"> Disease Control </w:t>
      </w:r>
      <w:r w:rsidRPr="007C40D2">
        <w:t>an</w:t>
      </w:r>
      <w:r w:rsidR="00151F07" w:rsidRPr="007C40D2">
        <w:t>d</w:t>
      </w:r>
      <w:r w:rsidRPr="007C40D2">
        <w:t xml:space="preserve"> </w:t>
      </w:r>
      <w:r w:rsidR="000457CE">
        <w:rPr>
          <w:noProof/>
        </w:rPr>
        <w:t>P</w:t>
      </w:r>
      <w:r w:rsidR="00151F07" w:rsidRPr="000457CE">
        <w:rPr>
          <w:noProof/>
        </w:rPr>
        <w:t>revention</w:t>
      </w:r>
      <w:r w:rsidR="00151F07" w:rsidRPr="007C40D2">
        <w:t xml:space="preserve">, (CDC), people who </w:t>
      </w:r>
      <w:r w:rsidRPr="007C40D2">
        <w:t>exchange</w:t>
      </w:r>
      <w:r w:rsidR="00151F07" w:rsidRPr="007C40D2">
        <w:t xml:space="preserve"> sex for money are at a higher risk of </w:t>
      </w:r>
      <w:r w:rsidRPr="007C40D2">
        <w:t>contracting</w:t>
      </w:r>
      <w:r w:rsidR="00151F07" w:rsidRPr="007C40D2">
        <w:t xml:space="preserve"> </w:t>
      </w:r>
      <w:r w:rsidRPr="007C40D2">
        <w:t xml:space="preserve">HIV/AIDS </w:t>
      </w:r>
      <w:r w:rsidR="00151F07" w:rsidRPr="007C40D2">
        <w:t xml:space="preserve">and other </w:t>
      </w:r>
      <w:r w:rsidRPr="007C40D2">
        <w:t>sexually</w:t>
      </w:r>
      <w:r w:rsidR="00151F07" w:rsidRPr="007C40D2">
        <w:t xml:space="preserve"> </w:t>
      </w:r>
      <w:r w:rsidRPr="007C40D2">
        <w:t>transmitted</w:t>
      </w:r>
      <w:r w:rsidR="00151F07" w:rsidRPr="007C40D2">
        <w:t xml:space="preserve"> diseases. </w:t>
      </w:r>
      <w:r w:rsidRPr="007C40D2">
        <w:t xml:space="preserve">This is because, they </w:t>
      </w:r>
      <w:r w:rsidR="00151F07" w:rsidRPr="007C40D2">
        <w:t>regularly engage in risky sexual behavior including unprotected sex, sex with multiple partners and sexual activities under the influence of drugs</w:t>
      </w:r>
      <w:r w:rsidR="00B3010C" w:rsidRPr="007C40D2">
        <w:t xml:space="preserve">. </w:t>
      </w:r>
      <w:r w:rsidR="00151F07" w:rsidRPr="007C40D2">
        <w:t xml:space="preserve">Moreover, they are less likely to use protection with their regular customers and intimate partners. Also, their economic and social standing deny them the power to negotiate on the use of protection during the sexual contact. Accordingly, legalization of prostitution would increase the spread of </w:t>
      </w:r>
      <w:r w:rsidR="00C354B3" w:rsidRPr="007C40D2">
        <w:t>STDs</w:t>
      </w:r>
      <w:r w:rsidR="00151F07" w:rsidRPr="007C40D2">
        <w:t>.</w:t>
      </w:r>
    </w:p>
    <w:p w:rsidR="00151F07" w:rsidRPr="007C40D2" w:rsidRDefault="00151F07" w:rsidP="00005EAF">
      <w:pPr>
        <w:spacing w:line="480" w:lineRule="auto"/>
      </w:pPr>
      <w:r w:rsidRPr="007C40D2">
        <w:t xml:space="preserve"> </w:t>
      </w:r>
      <w:r w:rsidR="003B6BA2" w:rsidRPr="007C40D2">
        <w:t>Prostitution</w:t>
      </w:r>
      <w:r w:rsidRPr="007C40D2">
        <w:t xml:space="preserve"> and </w:t>
      </w:r>
      <w:r w:rsidR="00E164DF">
        <w:t>Dr</w:t>
      </w:r>
      <w:r w:rsidRPr="007C40D2">
        <w:t>ugs</w:t>
      </w:r>
    </w:p>
    <w:p w:rsidR="00151F07" w:rsidRPr="007C40D2" w:rsidRDefault="00B3010C" w:rsidP="00005EAF">
      <w:pPr>
        <w:spacing w:line="480" w:lineRule="auto"/>
      </w:pPr>
      <w:r w:rsidRPr="007C40D2">
        <w:tab/>
      </w:r>
      <w:r w:rsidR="00151F07" w:rsidRPr="007C40D2">
        <w:t xml:space="preserve">According to </w:t>
      </w:r>
      <w:r w:rsidR="0022768E">
        <w:t xml:space="preserve">Sallmann </w:t>
      </w:r>
      <w:r w:rsidR="00113B9D">
        <w:t>(20</w:t>
      </w:r>
      <w:r w:rsidR="0022768E">
        <w:t>10</w:t>
      </w:r>
      <w:r w:rsidR="00151F07" w:rsidRPr="007C40D2">
        <w:t xml:space="preserve">), most prostitutes </w:t>
      </w:r>
      <w:r w:rsidR="003B6BA2" w:rsidRPr="007C40D2">
        <w:t>i</w:t>
      </w:r>
      <w:r w:rsidR="00151F07" w:rsidRPr="007C40D2">
        <w:t xml:space="preserve">ndulge in drugs before </w:t>
      </w:r>
      <w:r w:rsidR="003B6BA2" w:rsidRPr="007C40D2">
        <w:t>joining prostitution</w:t>
      </w:r>
      <w:r w:rsidR="00151F07" w:rsidRPr="007C40D2">
        <w:t>. In fact, some prostitutes enter into prostitution in order to get money to acquire drugs. On the other hand, some prostitutes engage in drugs in order to evade their worries and frustrations resulting from prostitution. Still, some of them indulge in drugs out of influence in order to fit in. whichever way, it is deemed that legalization of prostitution would create a gateway for drug and substance abuse.</w:t>
      </w:r>
    </w:p>
    <w:p w:rsidR="008F45E3" w:rsidRPr="007C40D2" w:rsidRDefault="008F45E3" w:rsidP="00005EAF">
      <w:pPr>
        <w:spacing w:line="480" w:lineRule="auto"/>
      </w:pPr>
      <w:r w:rsidRPr="007C40D2">
        <w:t>Recommendation</w:t>
      </w:r>
    </w:p>
    <w:p w:rsidR="00151F07" w:rsidRPr="007C40D2" w:rsidRDefault="00C354B3" w:rsidP="00005EAF">
      <w:pPr>
        <w:spacing w:line="480" w:lineRule="auto"/>
      </w:pPr>
      <w:r w:rsidRPr="007C40D2">
        <w:tab/>
      </w:r>
      <w:r w:rsidR="00151F07" w:rsidRPr="007C40D2">
        <w:t xml:space="preserve">Notably, </w:t>
      </w:r>
      <w:r w:rsidR="00B3010C" w:rsidRPr="007C40D2">
        <w:t>the</w:t>
      </w:r>
      <w:r w:rsidR="00151F07" w:rsidRPr="007C40D2">
        <w:t xml:space="preserve"> controversy </w:t>
      </w:r>
      <w:r w:rsidR="00B3010C" w:rsidRPr="007C40D2">
        <w:t xml:space="preserve">and implications </w:t>
      </w:r>
      <w:r w:rsidR="00151F07" w:rsidRPr="007C40D2">
        <w:t>surrounding the issue of prostitution</w:t>
      </w:r>
      <w:r w:rsidR="00B3010C" w:rsidRPr="007C40D2">
        <w:t xml:space="preserve"> cannot be ignored. </w:t>
      </w:r>
      <w:r w:rsidR="00855437" w:rsidRPr="007C40D2">
        <w:t xml:space="preserve">However, due to the nature of prostitution, little studies have been conducted to confirm </w:t>
      </w:r>
      <w:r w:rsidR="00B3010C" w:rsidRPr="007C40D2">
        <w:t>related allegations.</w:t>
      </w:r>
      <w:r w:rsidR="00855437" w:rsidRPr="007C40D2">
        <w:t xml:space="preserve"> Therefore, this paper recommends that the US government should realize that whether legal or illegal prostitution is a social </w:t>
      </w:r>
      <w:r w:rsidR="003B6BA2" w:rsidRPr="007C40D2">
        <w:t>issue</w:t>
      </w:r>
      <w:r w:rsidR="00855437" w:rsidRPr="007C40D2">
        <w:t xml:space="preserve">. Therefore, comprehensive research should be conducted in order to establish the facts and </w:t>
      </w:r>
      <w:r w:rsidR="003B6BA2" w:rsidRPr="007C40D2">
        <w:t>determine</w:t>
      </w:r>
      <w:r w:rsidR="00855437" w:rsidRPr="007C40D2">
        <w:t xml:space="preserve"> </w:t>
      </w:r>
      <w:r w:rsidRPr="007C40D2">
        <w:t xml:space="preserve">the move that </w:t>
      </w:r>
      <w:r w:rsidR="00855437" w:rsidRPr="007C40D2">
        <w:t xml:space="preserve">would benefit the </w:t>
      </w:r>
      <w:r w:rsidR="00B3010C" w:rsidRPr="007C40D2">
        <w:lastRenderedPageBreak/>
        <w:t>society</w:t>
      </w:r>
      <w:r w:rsidR="00855437" w:rsidRPr="007C40D2">
        <w:t xml:space="preserve"> at large. Moreover, the policy makers should derive inferences from the countries or regions that have legalized or </w:t>
      </w:r>
      <w:r w:rsidR="003B6BA2" w:rsidRPr="007C40D2">
        <w:t>decriminalized</w:t>
      </w:r>
      <w:r w:rsidR="00855437" w:rsidRPr="007C40D2">
        <w:t xml:space="preserve"> prostitution. </w:t>
      </w:r>
      <w:r w:rsidR="003B6BA2" w:rsidRPr="007C40D2">
        <w:t>Subsequently</w:t>
      </w:r>
      <w:r w:rsidR="00855437" w:rsidRPr="007C40D2">
        <w:t xml:space="preserve">, the government should establish </w:t>
      </w:r>
      <w:r w:rsidR="003B6BA2" w:rsidRPr="007C40D2">
        <w:t>equilibrium</w:t>
      </w:r>
      <w:r w:rsidR="008F45E3" w:rsidRPr="007C40D2">
        <w:t xml:space="preserve"> based on </w:t>
      </w:r>
      <w:r w:rsidR="003B6BA2" w:rsidRPr="007C40D2">
        <w:t>real-time</w:t>
      </w:r>
      <w:r w:rsidR="008F45E3" w:rsidRPr="007C40D2">
        <w:t xml:space="preserve"> proof in order to reach a conclusive decision on the legalization, decriminalization or </w:t>
      </w:r>
      <w:r w:rsidR="003B6BA2" w:rsidRPr="007C40D2">
        <w:t>improvement</w:t>
      </w:r>
      <w:r w:rsidR="008F45E3" w:rsidRPr="007C40D2">
        <w:t xml:space="preserve"> of the status quo. This would eliminate the stereotypes and implications surrounding the issue of prostitution and create a sustainable solution.</w:t>
      </w:r>
    </w:p>
    <w:p w:rsidR="00D67181" w:rsidRPr="007C40D2" w:rsidRDefault="00D67181" w:rsidP="00005EAF">
      <w:pPr>
        <w:spacing w:line="480" w:lineRule="auto"/>
      </w:pPr>
      <w:r w:rsidRPr="007C40D2">
        <w:t>Summary</w:t>
      </w:r>
    </w:p>
    <w:p w:rsidR="00D67181" w:rsidRPr="007C40D2" w:rsidRDefault="003B6BA2" w:rsidP="00005EAF">
      <w:pPr>
        <w:spacing w:line="480" w:lineRule="auto"/>
      </w:pPr>
      <w:r w:rsidRPr="007C40D2">
        <w:tab/>
      </w:r>
      <w:r w:rsidR="00D67181" w:rsidRPr="007C40D2">
        <w:t>In conclusion, the nature of prostitution and its impact on a vast range of factors including social, economic, religious among others has generated a lot controversy</w:t>
      </w:r>
      <w:r w:rsidRPr="007C40D2">
        <w:t>.</w:t>
      </w:r>
      <w:r w:rsidR="00D67181" w:rsidRPr="007C40D2">
        <w:t xml:space="preserve"> Although it is illegal in most parts of the US, underground prostitution is still </w:t>
      </w:r>
      <w:r w:rsidRPr="007C40D2">
        <w:t>dominant</w:t>
      </w:r>
      <w:r w:rsidR="00D67181" w:rsidRPr="007C40D2">
        <w:t xml:space="preserve"> and it creates significant impacts in the society. </w:t>
      </w:r>
      <w:r w:rsidRPr="007C40D2">
        <w:t>On</w:t>
      </w:r>
      <w:r w:rsidR="00D67181" w:rsidRPr="007C40D2">
        <w:t xml:space="preserve"> its course to make legislative amendments, the policy makers encounter many hurdles. For instance </w:t>
      </w:r>
      <w:r w:rsidRPr="007C40D2">
        <w:t>moralists</w:t>
      </w:r>
      <w:r w:rsidR="00BF276E" w:rsidRPr="007C40D2">
        <w:t>, radical and liberal feminist hold different opinions about legalization or decriminalizing of prostitution. On the other hand, the</w:t>
      </w:r>
      <w:r w:rsidRPr="007C40D2">
        <w:t>re are projected</w:t>
      </w:r>
      <w:r w:rsidR="00BF276E" w:rsidRPr="007C40D2">
        <w:t xml:space="preserve"> </w:t>
      </w:r>
      <w:r w:rsidRPr="007C40D2">
        <w:t xml:space="preserve">undesirable </w:t>
      </w:r>
      <w:r w:rsidR="00BF276E" w:rsidRPr="007C40D2">
        <w:t xml:space="preserve">outcomes of </w:t>
      </w:r>
      <w:r w:rsidRPr="007C40D2">
        <w:t>legalizing</w:t>
      </w:r>
      <w:r w:rsidR="00BF276E" w:rsidRPr="007C40D2">
        <w:t xml:space="preserve"> prostitution include human trafficking, drug abuse and spread of STDs. This notwithstanding, there is </w:t>
      </w:r>
      <w:r w:rsidR="00BF276E" w:rsidRPr="000457CE">
        <w:rPr>
          <w:noProof/>
        </w:rPr>
        <w:t>limited</w:t>
      </w:r>
      <w:r w:rsidR="000457CE">
        <w:t xml:space="preserve"> studies </w:t>
      </w:r>
      <w:r w:rsidR="00BF276E" w:rsidRPr="007C40D2">
        <w:t xml:space="preserve">that could guide the </w:t>
      </w:r>
      <w:r w:rsidR="00BF276E" w:rsidRPr="000457CE">
        <w:rPr>
          <w:noProof/>
        </w:rPr>
        <w:t>policymakers</w:t>
      </w:r>
      <w:r w:rsidR="00BF276E" w:rsidRPr="007C40D2">
        <w:t xml:space="preserve"> in seeking a solution for this social issue. These factors act as a</w:t>
      </w:r>
      <w:r w:rsidRPr="007C40D2">
        <w:t xml:space="preserve"> hindrance</w:t>
      </w:r>
      <w:r w:rsidR="00BF276E" w:rsidRPr="007C40D2">
        <w:t xml:space="preserve"> in the process of legalizing or decriminalizing prostitution </w:t>
      </w:r>
      <w:r w:rsidRPr="007C40D2">
        <w:t>or improving the status quo</w:t>
      </w:r>
      <w:r w:rsidR="00BF276E" w:rsidRPr="007C40D2">
        <w:t xml:space="preserve">. </w:t>
      </w:r>
      <w:r w:rsidRPr="007C40D2">
        <w:t>In order</w:t>
      </w:r>
      <w:r w:rsidR="00BF276E" w:rsidRPr="007C40D2">
        <w:t xml:space="preserve"> to reach a sustainable solution, </w:t>
      </w:r>
      <w:r w:rsidRPr="007C40D2">
        <w:t xml:space="preserve">this paper recommends </w:t>
      </w:r>
      <w:r w:rsidR="00BF276E" w:rsidRPr="007C40D2">
        <w:t xml:space="preserve">comprehensive research on the </w:t>
      </w:r>
      <w:r w:rsidR="00BF276E" w:rsidRPr="000457CE">
        <w:rPr>
          <w:noProof/>
        </w:rPr>
        <w:t>subject</w:t>
      </w:r>
      <w:r w:rsidR="00BF276E" w:rsidRPr="007C40D2">
        <w:t xml:space="preserve"> and derivation of inferences from regions that have legalized or decriminalized prostitution.</w:t>
      </w:r>
    </w:p>
    <w:p w:rsidR="00444DDC" w:rsidRDefault="00444DDC" w:rsidP="00005EAF">
      <w:pPr>
        <w:spacing w:line="480" w:lineRule="auto"/>
        <w:ind w:hanging="720"/>
      </w:pPr>
    </w:p>
    <w:p w:rsidR="00444DDC" w:rsidRDefault="00444DDC" w:rsidP="00005EAF">
      <w:pPr>
        <w:spacing w:line="480" w:lineRule="auto"/>
        <w:ind w:hanging="720"/>
        <w:rPr>
          <w:rFonts w:ascii="Arial" w:hAnsi="Arial" w:cs="Arial"/>
          <w:sz w:val="13"/>
          <w:szCs w:val="13"/>
        </w:rPr>
      </w:pPr>
    </w:p>
    <w:p w:rsidR="00444DDC" w:rsidRDefault="00444DDC" w:rsidP="00005EAF">
      <w:pPr>
        <w:spacing w:line="480" w:lineRule="auto"/>
        <w:ind w:hanging="720"/>
      </w:pPr>
    </w:p>
    <w:p w:rsidR="00444DDC" w:rsidRDefault="00444DDC" w:rsidP="00005EAF">
      <w:pPr>
        <w:spacing w:line="480" w:lineRule="auto"/>
        <w:ind w:hanging="720"/>
      </w:pPr>
    </w:p>
    <w:p w:rsidR="00444DDC" w:rsidRDefault="00444DDC" w:rsidP="00005EAF">
      <w:pPr>
        <w:spacing w:line="480" w:lineRule="auto"/>
        <w:ind w:hanging="720"/>
      </w:pPr>
    </w:p>
    <w:p w:rsidR="00444DDC" w:rsidRPr="00D14FF8" w:rsidRDefault="00444DDC" w:rsidP="00005EAF">
      <w:pPr>
        <w:spacing w:line="480" w:lineRule="auto"/>
        <w:ind w:hanging="720"/>
      </w:pPr>
    </w:p>
    <w:p w:rsidR="00444DDC" w:rsidRDefault="00444DDC" w:rsidP="00005EAF">
      <w:pPr>
        <w:spacing w:line="480" w:lineRule="auto"/>
        <w:ind w:hanging="720"/>
        <w:jc w:val="center"/>
      </w:pPr>
      <w:r>
        <w:t>References</w:t>
      </w:r>
    </w:p>
    <w:p w:rsidR="00444DDC" w:rsidRDefault="00444DDC" w:rsidP="00E164DF">
      <w:pPr>
        <w:spacing w:line="480" w:lineRule="auto"/>
        <w:ind w:left="720" w:hanging="720"/>
      </w:pPr>
      <w:r>
        <w:t xml:space="preserve">(2015, January, 22). HIV Risk Among Persons Who Exchange Sex for Money or Nonmonetary Items. </w:t>
      </w:r>
      <w:r w:rsidRPr="000457CE">
        <w:rPr>
          <w:i/>
          <w:iCs/>
          <w:noProof/>
        </w:rPr>
        <w:t>Cent</w:t>
      </w:r>
      <w:r w:rsidR="000457CE">
        <w:rPr>
          <w:i/>
          <w:iCs/>
          <w:noProof/>
        </w:rPr>
        <w:t>er</w:t>
      </w:r>
      <w:r w:rsidRPr="000457CE">
        <w:rPr>
          <w:i/>
          <w:iCs/>
          <w:noProof/>
        </w:rPr>
        <w:t>s</w:t>
      </w:r>
      <w:r>
        <w:rPr>
          <w:i/>
          <w:iCs/>
        </w:rPr>
        <w:t xml:space="preserve"> for Disease Control and Prevention</w:t>
      </w:r>
      <w:r>
        <w:t xml:space="preserve">. Retrieved on 13 June 2017 from, </w:t>
      </w:r>
      <w:hyperlink r:id="rId6" w:history="1">
        <w:r w:rsidRPr="00BE6733">
          <w:rPr>
            <w:rStyle w:val="Hyperlink"/>
          </w:rPr>
          <w:t>https://www.cdc.gov/hiv/group/sexworkers.html</w:t>
        </w:r>
      </w:hyperlink>
      <w:r>
        <w:t>.</w:t>
      </w:r>
    </w:p>
    <w:p w:rsidR="00444DDC" w:rsidRDefault="00444DDC" w:rsidP="00E164DF">
      <w:pPr>
        <w:spacing w:line="480" w:lineRule="auto"/>
        <w:ind w:left="720" w:hanging="720"/>
      </w:pPr>
      <w:r>
        <w:t xml:space="preserve">(2017, June 13). Prostitution in the United States. </w:t>
      </w:r>
      <w:r>
        <w:rPr>
          <w:i/>
          <w:iCs/>
        </w:rPr>
        <w:t>HG.org</w:t>
      </w:r>
      <w:r>
        <w:t xml:space="preserve">. Retrieved on 13 June 2017 from, </w:t>
      </w:r>
      <w:hyperlink r:id="rId7" w:history="1">
        <w:r w:rsidRPr="00BE6733">
          <w:rPr>
            <w:rStyle w:val="Hyperlink"/>
          </w:rPr>
          <w:t>https://www.hg.org/article.asp?id=30997</w:t>
        </w:r>
      </w:hyperlink>
      <w:r>
        <w:t>.</w:t>
      </w:r>
    </w:p>
    <w:p w:rsidR="00444DDC" w:rsidRPr="00D14FF8" w:rsidRDefault="00444DDC" w:rsidP="00E164DF">
      <w:pPr>
        <w:spacing w:line="480" w:lineRule="auto"/>
        <w:ind w:left="720" w:hanging="720"/>
      </w:pPr>
      <w:r>
        <w:t xml:space="preserve">Barkan, Steven E. (2013) </w:t>
      </w:r>
      <w:r w:rsidRPr="00D14FF8">
        <w:rPr>
          <w:i/>
          <w:iCs/>
        </w:rPr>
        <w:t>Social Problems: Continuity and Change</w:t>
      </w:r>
      <w:r>
        <w:t>s. Saylor Foundation.</w:t>
      </w:r>
    </w:p>
    <w:p w:rsidR="00444DDC" w:rsidRDefault="00444DDC" w:rsidP="00E164DF">
      <w:pPr>
        <w:spacing w:line="480" w:lineRule="auto"/>
        <w:ind w:left="720" w:hanging="720"/>
      </w:pPr>
      <w:r>
        <w:t xml:space="preserve">Brents, Barbara. (2014, January 23). Nevada’s Legal Brothels Make Workers Feel Safer. </w:t>
      </w:r>
      <w:r>
        <w:rPr>
          <w:i/>
          <w:iCs/>
        </w:rPr>
        <w:t>New York Times</w:t>
      </w:r>
      <w:r>
        <w:t xml:space="preserve">. Retrieved on 13 June 2017 from, </w:t>
      </w:r>
      <w:hyperlink r:id="rId8" w:history="1">
        <w:r w:rsidRPr="00BE6733">
          <w:rPr>
            <w:rStyle w:val="Hyperlink"/>
          </w:rPr>
          <w:t>https://www.nytimes.com/roomfordebate/2012/04/19/is-legalized-prostitution-safer/nevadas-legal-brothels-make-workers-feel-safer</w:t>
        </w:r>
      </w:hyperlink>
      <w:r>
        <w:t>.</w:t>
      </w:r>
    </w:p>
    <w:p w:rsidR="00444DDC" w:rsidRDefault="00444DDC" w:rsidP="00E164DF">
      <w:pPr>
        <w:spacing w:line="480" w:lineRule="auto"/>
        <w:ind w:left="720" w:hanging="720"/>
      </w:pPr>
      <w:r>
        <w:t xml:space="preserve">Clements, T. M. (2013). Prostitution and the American health care system: Denying access to a group of women in need. </w:t>
      </w:r>
      <w:r>
        <w:rPr>
          <w:i/>
          <w:iCs/>
        </w:rPr>
        <w:t>Berkeley Women's LJ</w:t>
      </w:r>
      <w:r>
        <w:t xml:space="preserve">, </w:t>
      </w:r>
      <w:r>
        <w:rPr>
          <w:i/>
          <w:iCs/>
        </w:rPr>
        <w:t>11</w:t>
      </w:r>
      <w:r>
        <w:t>, 49.</w:t>
      </w:r>
    </w:p>
    <w:p w:rsidR="00444DDC" w:rsidRDefault="00444DDC" w:rsidP="00E164DF">
      <w:pPr>
        <w:spacing w:line="480" w:lineRule="auto"/>
        <w:ind w:left="720" w:hanging="720"/>
      </w:pPr>
      <w:r>
        <w:t>Hamdan, A. N. (2014). Prostitution in the United States. Retrieved on 13 June 2017 from,</w:t>
      </w:r>
    </w:p>
    <w:p w:rsidR="00444DDC" w:rsidRDefault="00444DDC" w:rsidP="00E164DF">
      <w:pPr>
        <w:spacing w:line="480" w:lineRule="auto"/>
        <w:ind w:left="720" w:hanging="720"/>
      </w:pPr>
      <w:hyperlink r:id="rId9" w:history="1">
        <w:r w:rsidRPr="00BE6733">
          <w:rPr>
            <w:rStyle w:val="Hyperlink"/>
          </w:rPr>
          <w:t>http://scholarship.shu.edu/cgi/viewcontent.cgi?article=1622&amp;context=student_scholarship</w:t>
        </w:r>
      </w:hyperlink>
    </w:p>
    <w:p w:rsidR="00444DDC" w:rsidRDefault="00444DDC" w:rsidP="00E164DF">
      <w:pPr>
        <w:spacing w:line="480" w:lineRule="auto"/>
        <w:ind w:left="720" w:hanging="720"/>
      </w:pPr>
      <w:r>
        <w:t xml:space="preserve">Mathieson, A., Branam, E., &amp; Noble, A. (2015). Prostitution Policy: Legalization, Decriminalization and the Nordic Model. </w:t>
      </w:r>
      <w:r>
        <w:rPr>
          <w:i/>
          <w:iCs/>
        </w:rPr>
        <w:t>Seattle J. Soc. Just.</w:t>
      </w:r>
      <w:r>
        <w:t xml:space="preserve">, </w:t>
      </w:r>
      <w:r>
        <w:rPr>
          <w:i/>
          <w:iCs/>
        </w:rPr>
        <w:t>14</w:t>
      </w:r>
      <w:r>
        <w:t>, 367.</w:t>
      </w:r>
      <w:r w:rsidRPr="000C042B">
        <w:t xml:space="preserve"> </w:t>
      </w:r>
      <w:r>
        <w:t xml:space="preserve">Retrieved on 13 June 2017 from, </w:t>
      </w:r>
      <w:r w:rsidRPr="000C042B">
        <w:t>http://digitalcommons.law.seattleu.edu/cgi/viewcontent.cgi?article=1814&amp;context=sjsj</w:t>
      </w:r>
    </w:p>
    <w:p w:rsidR="00444DDC" w:rsidRDefault="00444DDC" w:rsidP="00E164DF">
      <w:pPr>
        <w:spacing w:line="480" w:lineRule="auto"/>
        <w:ind w:left="720" w:hanging="720"/>
      </w:pPr>
      <w:r>
        <w:t xml:space="preserve">Sallmann, J. (2010). Living with stigma: Women’s experiences of prostitution and substance use. </w:t>
      </w:r>
      <w:r>
        <w:rPr>
          <w:i/>
          <w:iCs/>
        </w:rPr>
        <w:t>Affilia</w:t>
      </w:r>
      <w:r>
        <w:t xml:space="preserve">, </w:t>
      </w:r>
      <w:r>
        <w:rPr>
          <w:i/>
          <w:iCs/>
        </w:rPr>
        <w:t>25</w:t>
      </w:r>
      <w:r>
        <w:t>(2), 146-159.</w:t>
      </w:r>
    </w:p>
    <w:p w:rsidR="00444DDC" w:rsidRDefault="00444DDC" w:rsidP="00E164DF">
      <w:pPr>
        <w:spacing w:line="480" w:lineRule="auto"/>
        <w:ind w:left="720" w:hanging="720"/>
      </w:pPr>
      <w:r>
        <w:lastRenderedPageBreak/>
        <w:t xml:space="preserve">Snyder, H. N. (2011). </w:t>
      </w:r>
      <w:r>
        <w:rPr>
          <w:i/>
          <w:iCs/>
        </w:rPr>
        <w:t>Arrest in the United States, 1980-2009</w:t>
      </w:r>
      <w:r>
        <w:t>. US Department of Justice, Office of Justice Programs, Bureau of Justice Statistics.</w:t>
      </w:r>
    </w:p>
    <w:p w:rsidR="00AB182F" w:rsidRPr="007C40D2" w:rsidRDefault="00444DDC" w:rsidP="00E164DF">
      <w:pPr>
        <w:spacing w:line="480" w:lineRule="auto"/>
        <w:ind w:left="720" w:hanging="720"/>
      </w:pPr>
      <w:r>
        <w:t xml:space="preserve">Thornton, R. J., &amp; Timmons, E. J. (2013). Licensing one of the world’s oldest professions: Massage. </w:t>
      </w:r>
      <w:r>
        <w:rPr>
          <w:i/>
          <w:iCs/>
        </w:rPr>
        <w:t>The Journal of Law and Economics</w:t>
      </w:r>
      <w:r>
        <w:t xml:space="preserve">, </w:t>
      </w:r>
      <w:r>
        <w:rPr>
          <w:i/>
          <w:iCs/>
        </w:rPr>
        <w:t>56</w:t>
      </w:r>
      <w:r>
        <w:t>(2), 371-388.</w:t>
      </w:r>
    </w:p>
    <w:sectPr w:rsidR="00AB182F" w:rsidRPr="007C40D2" w:rsidSect="00005EA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491D" w:rsidRDefault="002E491D" w:rsidP="00005EAF">
      <w:r>
        <w:separator/>
      </w:r>
    </w:p>
  </w:endnote>
  <w:endnote w:type="continuationSeparator" w:id="1">
    <w:p w:rsidR="002E491D" w:rsidRDefault="002E491D" w:rsidP="00005EAF">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491D" w:rsidRDefault="002E491D" w:rsidP="00005EAF">
      <w:r>
        <w:separator/>
      </w:r>
    </w:p>
  </w:footnote>
  <w:footnote w:type="continuationSeparator" w:id="1">
    <w:p w:rsidR="002E491D" w:rsidRDefault="002E491D" w:rsidP="00005E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6085105"/>
      <w:docPartObj>
        <w:docPartGallery w:val="Page Numbers (Top of Page)"/>
        <w:docPartUnique/>
      </w:docPartObj>
    </w:sdtPr>
    <w:sdtContent>
      <w:p w:rsidR="00005EAF" w:rsidRDefault="00005EAF">
        <w:pPr>
          <w:pStyle w:val="Header"/>
          <w:jc w:val="right"/>
        </w:pPr>
        <w:r>
          <w:t xml:space="preserve">PROSTITUTION IN AMERICA: </w:t>
        </w:r>
        <w:r w:rsidR="00CF7CF5">
          <w:t>A</w:t>
        </w:r>
        <w:r>
          <w:t xml:space="preserve"> CONTROVERSIAL ISSUE</w:t>
        </w:r>
        <w:r>
          <w:tab/>
        </w:r>
        <w:fldSimple w:instr=" PAGE   \* MERGEFORMAT ">
          <w:r w:rsidR="00380483">
            <w:rPr>
              <w:noProof/>
            </w:rPr>
            <w:t>2</w:t>
          </w:r>
        </w:fldSimple>
      </w:p>
    </w:sdtContent>
  </w:sdt>
  <w:p w:rsidR="00005EAF" w:rsidRDefault="00005EA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EAF" w:rsidRDefault="00005EAF">
    <w:pPr>
      <w:pStyle w:val="Header"/>
      <w:jc w:val="right"/>
    </w:pPr>
    <w:r>
      <w:t>Running Head: PROSTITUTION IN AMERICA</w:t>
    </w:r>
    <w:sdt>
      <w:sdtPr>
        <w:id w:val="76085106"/>
        <w:docPartObj>
          <w:docPartGallery w:val="Page Numbers (Top of Page)"/>
          <w:docPartUnique/>
        </w:docPartObj>
      </w:sdtPr>
      <w:sdtContent>
        <w:r w:rsidR="00CF7CF5">
          <w:t>:</w:t>
        </w:r>
        <w:r>
          <w:t xml:space="preserve"> </w:t>
        </w:r>
        <w:r w:rsidR="00CF7CF5">
          <w:t>A</w:t>
        </w:r>
        <w:r>
          <w:t xml:space="preserve"> CONTROVERCIAL ISSUE</w:t>
        </w:r>
        <w:r>
          <w:tab/>
          <w:t xml:space="preserve"> </w:t>
        </w:r>
        <w:fldSimple w:instr=" PAGE   \* MERGEFORMAT ">
          <w:r w:rsidR="00380483">
            <w:rPr>
              <w:noProof/>
            </w:rPr>
            <w:t>1</w:t>
          </w:r>
        </w:fldSimple>
      </w:sdtContent>
    </w:sdt>
  </w:p>
  <w:p w:rsidR="00005EAF" w:rsidRDefault="00005EA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QwMDU1tzQyNDcztTBV0lEKTi0uzszPAykwqgUADmFhFSwAAAA="/>
  </w:docVars>
  <w:rsids>
    <w:rsidRoot w:val="00151F07"/>
    <w:rsid w:val="00005EAF"/>
    <w:rsid w:val="000457CE"/>
    <w:rsid w:val="00067734"/>
    <w:rsid w:val="000D54D6"/>
    <w:rsid w:val="00113B9D"/>
    <w:rsid w:val="00151F07"/>
    <w:rsid w:val="001D325C"/>
    <w:rsid w:val="0022768E"/>
    <w:rsid w:val="002E491D"/>
    <w:rsid w:val="00380483"/>
    <w:rsid w:val="003B6BA2"/>
    <w:rsid w:val="00426C02"/>
    <w:rsid w:val="00444DDC"/>
    <w:rsid w:val="004B1CE2"/>
    <w:rsid w:val="00505E65"/>
    <w:rsid w:val="006A7795"/>
    <w:rsid w:val="007200D4"/>
    <w:rsid w:val="007C40D2"/>
    <w:rsid w:val="008001AE"/>
    <w:rsid w:val="00855437"/>
    <w:rsid w:val="008F45E3"/>
    <w:rsid w:val="009E2E97"/>
    <w:rsid w:val="00A37264"/>
    <w:rsid w:val="00A46FA8"/>
    <w:rsid w:val="00AB182F"/>
    <w:rsid w:val="00B3010C"/>
    <w:rsid w:val="00BF276E"/>
    <w:rsid w:val="00C1181A"/>
    <w:rsid w:val="00C354B3"/>
    <w:rsid w:val="00C40318"/>
    <w:rsid w:val="00CA37C1"/>
    <w:rsid w:val="00CC21C8"/>
    <w:rsid w:val="00CF7CF5"/>
    <w:rsid w:val="00D55E00"/>
    <w:rsid w:val="00D67181"/>
    <w:rsid w:val="00E164DF"/>
    <w:rsid w:val="00F113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F0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44DDC"/>
    <w:rPr>
      <w:color w:val="0000FF"/>
      <w:u w:val="single"/>
    </w:rPr>
  </w:style>
  <w:style w:type="paragraph" w:styleId="Header">
    <w:name w:val="header"/>
    <w:basedOn w:val="Normal"/>
    <w:link w:val="HeaderChar"/>
    <w:uiPriority w:val="99"/>
    <w:unhideWhenUsed/>
    <w:rsid w:val="00005EAF"/>
    <w:pPr>
      <w:tabs>
        <w:tab w:val="center" w:pos="4680"/>
        <w:tab w:val="right" w:pos="9360"/>
      </w:tabs>
    </w:pPr>
  </w:style>
  <w:style w:type="character" w:customStyle="1" w:styleId="HeaderChar">
    <w:name w:val="Header Char"/>
    <w:basedOn w:val="DefaultParagraphFont"/>
    <w:link w:val="Header"/>
    <w:uiPriority w:val="99"/>
    <w:rsid w:val="00005EAF"/>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005EAF"/>
    <w:pPr>
      <w:tabs>
        <w:tab w:val="center" w:pos="4680"/>
        <w:tab w:val="right" w:pos="9360"/>
      </w:tabs>
    </w:pPr>
  </w:style>
  <w:style w:type="character" w:customStyle="1" w:styleId="FooterChar">
    <w:name w:val="Footer Char"/>
    <w:basedOn w:val="DefaultParagraphFont"/>
    <w:link w:val="Footer"/>
    <w:uiPriority w:val="99"/>
    <w:semiHidden/>
    <w:rsid w:val="00005EAF"/>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roomfordebate/2012/04/19/is-legalized-prostitution-safer/nevadas-legal-brothels-make-workers-feel-safer"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hg.org/article.asp?id=30997"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hiv/group/sexworkers.html"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cholarship.shu.edu/cgi/viewcontent.cgi?article=1622&amp;context=student_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360</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6-13T10:51:00Z</dcterms:created>
  <dcterms:modified xsi:type="dcterms:W3CDTF">2017-06-13T10:51:00Z</dcterms:modified>
</cp:coreProperties>
</file>